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3F6CC8" w14:textId="39D4633C" w:rsidR="00AB135E" w:rsidRPr="001A6F62" w:rsidRDefault="001A6F62" w:rsidP="00AB135E">
      <w:pPr>
        <w:rPr>
          <w:bCs/>
          <w:sz w:val="28"/>
          <w:szCs w:val="28"/>
        </w:rPr>
      </w:pPr>
      <w:r w:rsidRPr="001A6F62">
        <w:rPr>
          <w:bCs/>
          <w:sz w:val="28"/>
          <w:szCs w:val="28"/>
        </w:rPr>
        <w:t xml:space="preserve">Additional File </w:t>
      </w:r>
      <w:r w:rsidR="003B1DB6">
        <w:rPr>
          <w:bCs/>
          <w:sz w:val="28"/>
          <w:szCs w:val="28"/>
        </w:rPr>
        <w:t>3</w:t>
      </w:r>
      <w:bookmarkStart w:id="0" w:name="_GoBack"/>
      <w:bookmarkEnd w:id="0"/>
      <w:r>
        <w:rPr>
          <w:bCs/>
          <w:sz w:val="28"/>
          <w:szCs w:val="28"/>
        </w:rPr>
        <w:t>:</w:t>
      </w:r>
      <w:r w:rsidR="00AB135E" w:rsidRPr="001A6F62">
        <w:rPr>
          <w:bCs/>
          <w:sz w:val="28"/>
          <w:szCs w:val="28"/>
        </w:rPr>
        <w:t xml:space="preserve"> </w:t>
      </w:r>
      <w:r w:rsidR="003A740E" w:rsidRPr="001A6F62">
        <w:rPr>
          <w:bCs/>
          <w:sz w:val="28"/>
          <w:szCs w:val="28"/>
        </w:rPr>
        <w:t>Pre and post-</w:t>
      </w:r>
      <w:r w:rsidRPr="001A6F62">
        <w:rPr>
          <w:bCs/>
          <w:sz w:val="28"/>
          <w:szCs w:val="28"/>
        </w:rPr>
        <w:t xml:space="preserve">training </w:t>
      </w:r>
      <w:r w:rsidR="003A740E" w:rsidRPr="001A6F62">
        <w:rPr>
          <w:bCs/>
          <w:sz w:val="28"/>
          <w:szCs w:val="28"/>
        </w:rPr>
        <w:t>questionnaire</w:t>
      </w:r>
    </w:p>
    <w:p w14:paraId="4E3D16E3" w14:textId="16083F61" w:rsidR="007C0E4F" w:rsidRPr="0051481B" w:rsidRDefault="00444C48" w:rsidP="00F117A6">
      <w:pPr>
        <w:rPr>
          <w:i/>
          <w:sz w:val="20"/>
          <w:szCs w:val="20"/>
        </w:rPr>
      </w:pPr>
      <w:r w:rsidRPr="0051481B">
        <w:rPr>
          <w:i/>
          <w:sz w:val="20"/>
          <w:szCs w:val="20"/>
        </w:rPr>
        <w:t xml:space="preserve">Please circle the correct answers from the given options. Participants </w:t>
      </w:r>
      <w:r w:rsidR="00D96C17" w:rsidRPr="0051481B">
        <w:rPr>
          <w:i/>
          <w:sz w:val="20"/>
          <w:szCs w:val="20"/>
        </w:rPr>
        <w:t xml:space="preserve">may </w:t>
      </w:r>
      <w:r w:rsidRPr="0051481B">
        <w:rPr>
          <w:i/>
          <w:sz w:val="20"/>
          <w:szCs w:val="20"/>
        </w:rPr>
        <w:t>need to circle multiples answers if needed</w:t>
      </w:r>
      <w:r w:rsidR="00D96C17" w:rsidRPr="0051481B">
        <w:rPr>
          <w:i/>
          <w:sz w:val="20"/>
          <w:szCs w:val="20"/>
        </w:rPr>
        <w:t>.</w:t>
      </w:r>
    </w:p>
    <w:p w14:paraId="18A3E154" w14:textId="77777777" w:rsidR="0029167B" w:rsidRPr="00BC30BC" w:rsidRDefault="00F54E77" w:rsidP="00F117A6">
      <w:pPr>
        <w:rPr>
          <w:sz w:val="20"/>
          <w:szCs w:val="20"/>
        </w:rPr>
      </w:pPr>
      <w:r w:rsidRPr="00BC30BC">
        <w:rPr>
          <w:b/>
          <w:sz w:val="20"/>
          <w:szCs w:val="20"/>
        </w:rPr>
        <w:t>First Responder’s Name:</w:t>
      </w:r>
      <w:r w:rsidRPr="00BC30BC">
        <w:rPr>
          <w:sz w:val="20"/>
          <w:szCs w:val="20"/>
        </w:rPr>
        <w:t xml:space="preserve"> _________________________</w:t>
      </w:r>
    </w:p>
    <w:tbl>
      <w:tblPr>
        <w:tblStyle w:val="TableGrid"/>
        <w:tblW w:w="10469" w:type="dxa"/>
        <w:tblLook w:val="04A0" w:firstRow="1" w:lastRow="0" w:firstColumn="1" w:lastColumn="0" w:noHBand="0" w:noVBand="1"/>
      </w:tblPr>
      <w:tblGrid>
        <w:gridCol w:w="3528"/>
        <w:gridCol w:w="1591"/>
        <w:gridCol w:w="1372"/>
        <w:gridCol w:w="1212"/>
        <w:gridCol w:w="1394"/>
        <w:gridCol w:w="1372"/>
      </w:tblGrid>
      <w:tr w:rsidR="0011193F" w:rsidRPr="00BC30BC" w14:paraId="68C1D2CA" w14:textId="77777777" w:rsidTr="00472E4C">
        <w:trPr>
          <w:trHeight w:val="56"/>
        </w:trPr>
        <w:tc>
          <w:tcPr>
            <w:tcW w:w="10469" w:type="dxa"/>
            <w:gridSpan w:val="6"/>
          </w:tcPr>
          <w:p w14:paraId="62080557" w14:textId="77777777" w:rsidR="0011193F" w:rsidRPr="0011193F" w:rsidRDefault="0087059D" w:rsidP="00472E4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ECTION 1: </w:t>
            </w:r>
            <w:r w:rsidR="00472E4C">
              <w:rPr>
                <w:b/>
                <w:sz w:val="20"/>
                <w:szCs w:val="20"/>
              </w:rPr>
              <w:t>KNOWLEDGE RELATED QUESTIONS</w:t>
            </w:r>
          </w:p>
        </w:tc>
      </w:tr>
      <w:tr w:rsidR="00241284" w:rsidRPr="00BC30BC" w14:paraId="644A3012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72080044" w14:textId="09BAFD2C" w:rsidR="00241284" w:rsidRPr="00241284" w:rsidRDefault="00241284" w:rsidP="00241284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241284">
              <w:rPr>
                <w:b/>
                <w:sz w:val="20"/>
                <w:szCs w:val="20"/>
              </w:rPr>
              <w:t>As per the pillars mentioned in the Nepal Road Safety Action Plan, which pillars mention the roles of volunteers in first aid and road safety?</w:t>
            </w:r>
          </w:p>
          <w:p w14:paraId="37FF2A50" w14:textId="6641C060" w:rsidR="00241284" w:rsidRPr="00241284" w:rsidRDefault="00241284" w:rsidP="00241284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241284">
              <w:rPr>
                <w:sz w:val="20"/>
                <w:szCs w:val="20"/>
              </w:rPr>
              <w:t>Road Safety Management</w:t>
            </w:r>
          </w:p>
          <w:p w14:paraId="53071168" w14:textId="18FE766D" w:rsidR="00241284" w:rsidRPr="00241284" w:rsidRDefault="00241284" w:rsidP="00241284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241284">
              <w:rPr>
                <w:sz w:val="20"/>
                <w:szCs w:val="20"/>
              </w:rPr>
              <w:t>Safer roads and mobility</w:t>
            </w:r>
          </w:p>
          <w:p w14:paraId="5133B486" w14:textId="57DF0B33" w:rsidR="00241284" w:rsidRPr="00241284" w:rsidRDefault="00241284" w:rsidP="00241284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241284">
              <w:rPr>
                <w:sz w:val="20"/>
                <w:szCs w:val="20"/>
              </w:rPr>
              <w:t>Safer vehicles</w:t>
            </w:r>
          </w:p>
          <w:p w14:paraId="47A1482E" w14:textId="2039D28B" w:rsidR="00241284" w:rsidRPr="008D77D0" w:rsidRDefault="00241284" w:rsidP="00241284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8D77D0">
              <w:rPr>
                <w:b/>
                <w:bCs/>
                <w:sz w:val="20"/>
                <w:szCs w:val="20"/>
              </w:rPr>
              <w:t>Safer road users</w:t>
            </w:r>
          </w:p>
          <w:p w14:paraId="189D4419" w14:textId="0D8455A2" w:rsidR="00241284" w:rsidRPr="00126F88" w:rsidRDefault="00241284" w:rsidP="00241284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 w:rsidRPr="008D77D0">
              <w:rPr>
                <w:b/>
                <w:bCs/>
                <w:sz w:val="20"/>
                <w:szCs w:val="20"/>
              </w:rPr>
              <w:t>Post-crash response</w:t>
            </w:r>
          </w:p>
        </w:tc>
      </w:tr>
      <w:tr w:rsidR="00912D63" w:rsidRPr="00BC30BC" w14:paraId="3F4D4C7A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58BB0A10" w14:textId="01866875" w:rsidR="00912D63" w:rsidRPr="00912D63" w:rsidRDefault="002A71F3" w:rsidP="00F04DBB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hy is first </w:t>
            </w:r>
            <w:r w:rsidR="00912D63" w:rsidRPr="00912D63">
              <w:rPr>
                <w:b/>
                <w:sz w:val="20"/>
                <w:szCs w:val="20"/>
              </w:rPr>
              <w:t>aid important in road crashes?</w:t>
            </w:r>
          </w:p>
          <w:p w14:paraId="1A7DE999" w14:textId="65EE5607" w:rsidR="00912D63" w:rsidRPr="00912D63" w:rsidRDefault="00912D63" w:rsidP="00912D63">
            <w:pPr>
              <w:pStyle w:val="ListParagraph"/>
              <w:numPr>
                <w:ilvl w:val="0"/>
                <w:numId w:val="42"/>
              </w:numPr>
              <w:rPr>
                <w:sz w:val="20"/>
                <w:szCs w:val="20"/>
              </w:rPr>
            </w:pPr>
            <w:r w:rsidRPr="00912D63">
              <w:rPr>
                <w:sz w:val="20"/>
                <w:szCs w:val="20"/>
              </w:rPr>
              <w:t>To examine the injured person</w:t>
            </w:r>
          </w:p>
          <w:p w14:paraId="6B7747A1" w14:textId="67F9D619" w:rsidR="00912D63" w:rsidRPr="00912D63" w:rsidRDefault="00912D63" w:rsidP="00912D63">
            <w:pPr>
              <w:pStyle w:val="ListParagraph"/>
              <w:numPr>
                <w:ilvl w:val="0"/>
                <w:numId w:val="42"/>
              </w:numPr>
              <w:rPr>
                <w:sz w:val="20"/>
                <w:szCs w:val="20"/>
              </w:rPr>
            </w:pPr>
            <w:r w:rsidRPr="00912D63">
              <w:rPr>
                <w:sz w:val="20"/>
                <w:szCs w:val="20"/>
              </w:rPr>
              <w:t>To ensure safety in crash site</w:t>
            </w:r>
          </w:p>
          <w:p w14:paraId="5A03DC67" w14:textId="2DFF3BBF" w:rsidR="00912D63" w:rsidRPr="00B35D70" w:rsidRDefault="00912D63" w:rsidP="00912D63">
            <w:pPr>
              <w:pStyle w:val="ListParagraph"/>
              <w:numPr>
                <w:ilvl w:val="0"/>
                <w:numId w:val="42"/>
              </w:numPr>
              <w:rPr>
                <w:b/>
                <w:bCs/>
                <w:sz w:val="20"/>
                <w:szCs w:val="20"/>
              </w:rPr>
            </w:pPr>
            <w:r w:rsidRPr="00B35D70">
              <w:rPr>
                <w:b/>
                <w:bCs/>
                <w:sz w:val="20"/>
                <w:szCs w:val="20"/>
              </w:rPr>
              <w:t>To save life of injured person</w:t>
            </w:r>
          </w:p>
          <w:p w14:paraId="612B516E" w14:textId="4C71D5DB" w:rsidR="00912D63" w:rsidRPr="00912D63" w:rsidRDefault="00912D63" w:rsidP="00912D63">
            <w:pPr>
              <w:pStyle w:val="ListParagraph"/>
              <w:numPr>
                <w:ilvl w:val="0"/>
                <w:numId w:val="42"/>
              </w:numPr>
              <w:rPr>
                <w:sz w:val="20"/>
                <w:szCs w:val="20"/>
              </w:rPr>
            </w:pPr>
            <w:r w:rsidRPr="00912D63">
              <w:rPr>
                <w:sz w:val="20"/>
                <w:szCs w:val="20"/>
              </w:rPr>
              <w:t>To bring changes in the health of communities through medical treatment</w:t>
            </w:r>
          </w:p>
          <w:p w14:paraId="5C5EE392" w14:textId="7674D814" w:rsidR="00912D63" w:rsidRPr="00126F88" w:rsidRDefault="00912D63" w:rsidP="00AF40EA">
            <w:pPr>
              <w:pStyle w:val="ListParagraph"/>
              <w:numPr>
                <w:ilvl w:val="0"/>
                <w:numId w:val="42"/>
              </w:numPr>
              <w:rPr>
                <w:b/>
                <w:sz w:val="20"/>
                <w:szCs w:val="20"/>
              </w:rPr>
            </w:pPr>
            <w:r w:rsidRPr="00912D63">
              <w:rPr>
                <w:sz w:val="20"/>
                <w:szCs w:val="20"/>
              </w:rPr>
              <w:t>None of the above</w:t>
            </w:r>
          </w:p>
        </w:tc>
      </w:tr>
      <w:tr w:rsidR="007F533E" w:rsidRPr="00BC30BC" w14:paraId="2BE588B1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3706A157" w14:textId="1BC05785" w:rsidR="007F533E" w:rsidRPr="007F533E" w:rsidRDefault="007F533E" w:rsidP="007F533E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7F533E">
              <w:rPr>
                <w:b/>
                <w:sz w:val="20"/>
                <w:szCs w:val="20"/>
              </w:rPr>
              <w:t>How do you support injured person in road crashes?</w:t>
            </w:r>
          </w:p>
          <w:p w14:paraId="14686817" w14:textId="4666C76C" w:rsidR="007F533E" w:rsidRPr="007F533E" w:rsidRDefault="007F533E" w:rsidP="007F533E">
            <w:pPr>
              <w:pStyle w:val="ListParagraph"/>
              <w:numPr>
                <w:ilvl w:val="0"/>
                <w:numId w:val="43"/>
              </w:numPr>
              <w:rPr>
                <w:sz w:val="20"/>
                <w:szCs w:val="20"/>
              </w:rPr>
            </w:pPr>
            <w:r w:rsidRPr="007F533E">
              <w:rPr>
                <w:sz w:val="20"/>
                <w:szCs w:val="20"/>
              </w:rPr>
              <w:t xml:space="preserve">Provide safety in crash site, provide </w:t>
            </w:r>
            <w:r w:rsidR="002C444D">
              <w:rPr>
                <w:sz w:val="20"/>
                <w:szCs w:val="20"/>
              </w:rPr>
              <w:t>first aid</w:t>
            </w:r>
            <w:r w:rsidRPr="007F533E">
              <w:rPr>
                <w:sz w:val="20"/>
                <w:szCs w:val="20"/>
              </w:rPr>
              <w:t xml:space="preserve"> to injured person, transfer injured person, check the vital signs of injured person</w:t>
            </w:r>
          </w:p>
          <w:p w14:paraId="046DF9E6" w14:textId="66F09328" w:rsidR="007F533E" w:rsidRPr="00611689" w:rsidRDefault="007F533E" w:rsidP="007F533E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20"/>
                <w:szCs w:val="20"/>
              </w:rPr>
            </w:pPr>
            <w:r w:rsidRPr="00611689">
              <w:rPr>
                <w:b/>
                <w:bCs/>
                <w:sz w:val="20"/>
                <w:szCs w:val="20"/>
              </w:rPr>
              <w:t xml:space="preserve">Provide safety in crash site, check the vital signs of injured person, provide </w:t>
            </w:r>
            <w:r w:rsidR="002C444D" w:rsidRPr="00611689">
              <w:rPr>
                <w:b/>
                <w:bCs/>
                <w:sz w:val="20"/>
                <w:szCs w:val="20"/>
              </w:rPr>
              <w:t>first aid</w:t>
            </w:r>
            <w:r w:rsidRPr="00611689">
              <w:rPr>
                <w:b/>
                <w:bCs/>
                <w:sz w:val="20"/>
                <w:szCs w:val="20"/>
              </w:rPr>
              <w:t xml:space="preserve"> to injured person, transfer the injured person</w:t>
            </w:r>
          </w:p>
          <w:p w14:paraId="0A18A13C" w14:textId="5AAFE2B3" w:rsidR="007F533E" w:rsidRPr="007F533E" w:rsidRDefault="007F533E" w:rsidP="007F533E">
            <w:pPr>
              <w:pStyle w:val="ListParagraph"/>
              <w:numPr>
                <w:ilvl w:val="0"/>
                <w:numId w:val="43"/>
              </w:numPr>
              <w:rPr>
                <w:sz w:val="20"/>
                <w:szCs w:val="20"/>
              </w:rPr>
            </w:pPr>
            <w:r w:rsidRPr="007F533E">
              <w:rPr>
                <w:sz w:val="20"/>
                <w:szCs w:val="20"/>
              </w:rPr>
              <w:t xml:space="preserve">Provide </w:t>
            </w:r>
            <w:r w:rsidR="002C444D">
              <w:rPr>
                <w:sz w:val="20"/>
                <w:szCs w:val="20"/>
              </w:rPr>
              <w:t>first aid</w:t>
            </w:r>
            <w:r w:rsidRPr="007F533E">
              <w:rPr>
                <w:sz w:val="20"/>
                <w:szCs w:val="20"/>
              </w:rPr>
              <w:t xml:space="preserve"> to injured person, check the vital signs of injured person, provide safety in crash site, transfer the injured person</w:t>
            </w:r>
          </w:p>
          <w:p w14:paraId="6DEE2282" w14:textId="07D2C72B" w:rsidR="007F533E" w:rsidRPr="007F533E" w:rsidRDefault="007F533E" w:rsidP="007F533E">
            <w:pPr>
              <w:pStyle w:val="ListParagraph"/>
              <w:numPr>
                <w:ilvl w:val="0"/>
                <w:numId w:val="43"/>
              </w:numPr>
              <w:rPr>
                <w:sz w:val="20"/>
                <w:szCs w:val="20"/>
              </w:rPr>
            </w:pPr>
            <w:r w:rsidRPr="007F533E">
              <w:rPr>
                <w:sz w:val="20"/>
                <w:szCs w:val="20"/>
              </w:rPr>
              <w:t xml:space="preserve">Check the vital signs of injured person, provide </w:t>
            </w:r>
            <w:r w:rsidR="002C444D">
              <w:rPr>
                <w:sz w:val="20"/>
                <w:szCs w:val="20"/>
              </w:rPr>
              <w:t>first aid</w:t>
            </w:r>
            <w:r w:rsidRPr="007F533E">
              <w:rPr>
                <w:sz w:val="20"/>
                <w:szCs w:val="20"/>
              </w:rPr>
              <w:t xml:space="preserve"> to injured person, transfer the injured person, provide safety in crash site</w:t>
            </w:r>
          </w:p>
          <w:p w14:paraId="09EB88A3" w14:textId="0A887B24" w:rsidR="007F533E" w:rsidRDefault="007F533E" w:rsidP="007F533E">
            <w:pPr>
              <w:pStyle w:val="ListParagraph"/>
              <w:numPr>
                <w:ilvl w:val="0"/>
                <w:numId w:val="43"/>
              </w:numPr>
              <w:rPr>
                <w:b/>
                <w:sz w:val="20"/>
                <w:szCs w:val="20"/>
              </w:rPr>
            </w:pPr>
            <w:r w:rsidRPr="007F533E">
              <w:rPr>
                <w:sz w:val="20"/>
                <w:szCs w:val="20"/>
              </w:rPr>
              <w:t>None of the above</w:t>
            </w:r>
          </w:p>
        </w:tc>
      </w:tr>
      <w:tr w:rsidR="00C823A8" w:rsidRPr="00BC30BC" w14:paraId="3F79F433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68453CE3" w14:textId="77777777" w:rsidR="0042242C" w:rsidRPr="00BC30BC" w:rsidRDefault="0042242C" w:rsidP="00312AB4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ich is not included in patient a</w:t>
            </w:r>
            <w:r w:rsidRPr="00BC30BC">
              <w:rPr>
                <w:b/>
                <w:sz w:val="20"/>
                <w:szCs w:val="20"/>
              </w:rPr>
              <w:t>ssessment?</w:t>
            </w:r>
          </w:p>
          <w:p w14:paraId="433DBC23" w14:textId="77777777" w:rsidR="0042242C" w:rsidRPr="00BC30BC" w:rsidRDefault="0042242C" w:rsidP="00312AB4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ne assessment</w:t>
            </w:r>
          </w:p>
          <w:p w14:paraId="3267653B" w14:textId="77777777" w:rsidR="0042242C" w:rsidRPr="00BC30BC" w:rsidRDefault="0042242C" w:rsidP="00312AB4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for dangers</w:t>
            </w:r>
          </w:p>
          <w:p w14:paraId="43A34C18" w14:textId="77777777" w:rsidR="0042242C" w:rsidRPr="00BC30BC" w:rsidRDefault="0042242C" w:rsidP="00312AB4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airway, breathing and circulation</w:t>
            </w:r>
          </w:p>
          <w:p w14:paraId="6AAB0F61" w14:textId="77777777" w:rsidR="00C823A8" w:rsidRPr="00611689" w:rsidRDefault="0042242C" w:rsidP="00312AB4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611689">
              <w:rPr>
                <w:b/>
                <w:bCs/>
                <w:sz w:val="20"/>
                <w:szCs w:val="20"/>
              </w:rPr>
              <w:t>Immediately taking to hospital</w:t>
            </w:r>
          </w:p>
        </w:tc>
      </w:tr>
      <w:tr w:rsidR="00103259" w:rsidRPr="00BC30BC" w14:paraId="18C8E483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701AF1BD" w14:textId="77777777" w:rsidR="00103259" w:rsidRPr="00126F88" w:rsidRDefault="00103259" w:rsidP="00103259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126F88">
              <w:rPr>
                <w:b/>
                <w:sz w:val="20"/>
                <w:szCs w:val="20"/>
              </w:rPr>
              <w:t>How can you open the airway?</w:t>
            </w:r>
          </w:p>
          <w:p w14:paraId="54B8D0E0" w14:textId="77777777" w:rsidR="00103259" w:rsidRPr="00126F88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126F88">
              <w:rPr>
                <w:sz w:val="20"/>
                <w:szCs w:val="20"/>
              </w:rPr>
              <w:t>Opening mouth</w:t>
            </w:r>
          </w:p>
          <w:p w14:paraId="51320CE5" w14:textId="77777777" w:rsidR="00103259" w:rsidRPr="00126F88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126F88">
              <w:rPr>
                <w:sz w:val="20"/>
                <w:szCs w:val="20"/>
              </w:rPr>
              <w:t>Cleaning nose</w:t>
            </w:r>
          </w:p>
          <w:p w14:paraId="182AE166" w14:textId="77777777" w:rsidR="00103259" w:rsidRPr="00611689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611689">
              <w:rPr>
                <w:b/>
                <w:bCs/>
                <w:sz w:val="20"/>
                <w:szCs w:val="20"/>
              </w:rPr>
              <w:t>Head tilt and chin lift</w:t>
            </w:r>
          </w:p>
          <w:p w14:paraId="44234989" w14:textId="50EC66A6" w:rsidR="00103259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 w:rsidRPr="00126F88">
              <w:rPr>
                <w:sz w:val="20"/>
                <w:szCs w:val="20"/>
              </w:rPr>
              <w:t>Ask to cough</w:t>
            </w:r>
          </w:p>
        </w:tc>
      </w:tr>
      <w:tr w:rsidR="00103259" w:rsidRPr="00BC30BC" w14:paraId="35D31BF0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4CDC12AF" w14:textId="77777777" w:rsidR="00103259" w:rsidRPr="00126F88" w:rsidRDefault="00103259" w:rsidP="00103259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126F88">
              <w:rPr>
                <w:b/>
                <w:sz w:val="20"/>
                <w:szCs w:val="20"/>
              </w:rPr>
              <w:t>How can you check a person is breathing?</w:t>
            </w:r>
          </w:p>
          <w:p w14:paraId="31C598D8" w14:textId="77777777" w:rsidR="00103259" w:rsidRPr="00126F88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126F88">
              <w:rPr>
                <w:sz w:val="20"/>
                <w:szCs w:val="20"/>
              </w:rPr>
              <w:t>Ask people to breathe</w:t>
            </w:r>
          </w:p>
          <w:p w14:paraId="04856513" w14:textId="77777777" w:rsidR="00103259" w:rsidRPr="00126F88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126F88">
              <w:rPr>
                <w:sz w:val="20"/>
                <w:szCs w:val="20"/>
              </w:rPr>
              <w:t>Ask people to blow</w:t>
            </w:r>
          </w:p>
          <w:p w14:paraId="42887415" w14:textId="77777777" w:rsidR="00DB14CA" w:rsidRPr="00DB14CA" w:rsidRDefault="00103259" w:rsidP="00DB14CA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 w:rsidRPr="00126F88">
              <w:rPr>
                <w:sz w:val="20"/>
                <w:szCs w:val="20"/>
              </w:rPr>
              <w:t>As people to cough</w:t>
            </w:r>
          </w:p>
          <w:p w14:paraId="390CA999" w14:textId="15ADAB11" w:rsidR="00103259" w:rsidRPr="00611689" w:rsidRDefault="00103259" w:rsidP="00DB14CA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611689">
              <w:rPr>
                <w:b/>
                <w:bCs/>
                <w:sz w:val="20"/>
                <w:szCs w:val="20"/>
              </w:rPr>
              <w:t>Look, listen and feel for breathing</w:t>
            </w:r>
          </w:p>
        </w:tc>
      </w:tr>
      <w:tr w:rsidR="00103259" w:rsidRPr="00BC30BC" w14:paraId="4BA2EE4A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449A1AF3" w14:textId="4268D2E0" w:rsidR="00103259" w:rsidRPr="00BC30BC" w:rsidRDefault="00103259" w:rsidP="00103259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BC30BC">
              <w:rPr>
                <w:b/>
                <w:sz w:val="20"/>
                <w:szCs w:val="20"/>
              </w:rPr>
              <w:t>W</w:t>
            </w:r>
            <w:r>
              <w:rPr>
                <w:b/>
                <w:sz w:val="20"/>
                <w:szCs w:val="20"/>
              </w:rPr>
              <w:t>hen doing CPR, what</w:t>
            </w:r>
            <w:r w:rsidRPr="00BC30BC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s</w:t>
            </w:r>
            <w:r w:rsidRPr="00BC30BC">
              <w:rPr>
                <w:b/>
                <w:sz w:val="20"/>
                <w:szCs w:val="20"/>
              </w:rPr>
              <w:t xml:space="preserve"> the ratio of rescue breathing </w:t>
            </w:r>
            <w:r>
              <w:rPr>
                <w:b/>
                <w:sz w:val="20"/>
                <w:szCs w:val="20"/>
              </w:rPr>
              <w:t>and chest compressions</w:t>
            </w:r>
            <w:r w:rsidRPr="00BC30BC">
              <w:rPr>
                <w:b/>
                <w:sz w:val="20"/>
                <w:szCs w:val="20"/>
              </w:rPr>
              <w:t xml:space="preserve"> for the adult?</w:t>
            </w:r>
          </w:p>
          <w:p w14:paraId="6708AE9F" w14:textId="77777777" w:rsidR="00103259" w:rsidRPr="00BC30BC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BC30BC">
              <w:rPr>
                <w:sz w:val="20"/>
                <w:szCs w:val="20"/>
              </w:rPr>
              <w:t>20:3</w:t>
            </w:r>
          </w:p>
          <w:p w14:paraId="531FFB81" w14:textId="77777777" w:rsidR="00103259" w:rsidRPr="00BC30BC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BC30BC">
              <w:rPr>
                <w:sz w:val="20"/>
                <w:szCs w:val="20"/>
              </w:rPr>
              <w:t>30:3</w:t>
            </w:r>
          </w:p>
          <w:p w14:paraId="0D00535E" w14:textId="77777777" w:rsidR="00103259" w:rsidRPr="00611689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611689">
              <w:rPr>
                <w:b/>
                <w:bCs/>
                <w:sz w:val="20"/>
                <w:szCs w:val="20"/>
              </w:rPr>
              <w:t>30:2</w:t>
            </w:r>
          </w:p>
          <w:p w14:paraId="608AE5E8" w14:textId="77777777" w:rsidR="00103259" w:rsidRPr="00BC30BC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 w:rsidRPr="00BC30BC">
              <w:rPr>
                <w:sz w:val="20"/>
                <w:szCs w:val="20"/>
              </w:rPr>
              <w:t>Don’t know</w:t>
            </w:r>
          </w:p>
        </w:tc>
      </w:tr>
      <w:tr w:rsidR="00AF07CF" w:rsidRPr="00BC30BC" w14:paraId="0BA47611" w14:textId="77777777" w:rsidTr="004E4EB5">
        <w:trPr>
          <w:trHeight w:val="409"/>
        </w:trPr>
        <w:tc>
          <w:tcPr>
            <w:tcW w:w="10469" w:type="dxa"/>
            <w:gridSpan w:val="6"/>
          </w:tcPr>
          <w:p w14:paraId="6E257285" w14:textId="4A9C440B" w:rsidR="00AF07CF" w:rsidRPr="00AF07CF" w:rsidRDefault="00AF07CF" w:rsidP="00AF07CF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AF07CF">
              <w:rPr>
                <w:b/>
                <w:sz w:val="20"/>
                <w:szCs w:val="20"/>
              </w:rPr>
              <w:t>Which of the following is the correct order to provide first aid to an injured person with severe bleeding?</w:t>
            </w:r>
          </w:p>
          <w:p w14:paraId="2DA752D3" w14:textId="207EE9A9" w:rsidR="00AF07CF" w:rsidRPr="004E4EB5" w:rsidRDefault="00AF07CF" w:rsidP="004E4EB5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4E4EB5">
              <w:rPr>
                <w:sz w:val="20"/>
                <w:szCs w:val="20"/>
              </w:rPr>
              <w:t>Keep injured person in a comfortable position, raise the body part that is bleeding, press, tie bandage, treatment of shock, take the injured to hospital</w:t>
            </w:r>
          </w:p>
          <w:p w14:paraId="072141E5" w14:textId="0FE4B34F" w:rsidR="00AF07CF" w:rsidRPr="004E4EB5" w:rsidRDefault="00AF07CF" w:rsidP="004E4EB5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4E4EB5">
              <w:rPr>
                <w:sz w:val="20"/>
                <w:szCs w:val="20"/>
              </w:rPr>
              <w:t>Raise the body part that is bleeding, keep injured person in a comfortable position, press, tie bandage, treatment of shock, take the injured to hospital</w:t>
            </w:r>
          </w:p>
          <w:p w14:paraId="21E9AE7B" w14:textId="6ED3D1DB" w:rsidR="00AF07CF" w:rsidRPr="00611689" w:rsidRDefault="00AF07CF" w:rsidP="004E4EB5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611689">
              <w:rPr>
                <w:b/>
                <w:bCs/>
                <w:sz w:val="20"/>
                <w:szCs w:val="20"/>
              </w:rPr>
              <w:t xml:space="preserve">Press the bleeding part, keep injured person in a comfortable position, apply </w:t>
            </w:r>
            <w:r w:rsidR="009B3137">
              <w:rPr>
                <w:b/>
                <w:bCs/>
                <w:sz w:val="20"/>
                <w:szCs w:val="20"/>
              </w:rPr>
              <w:t>dressing</w:t>
            </w:r>
            <w:r w:rsidRPr="00611689">
              <w:rPr>
                <w:b/>
                <w:bCs/>
                <w:sz w:val="20"/>
                <w:szCs w:val="20"/>
              </w:rPr>
              <w:t>, treatment of shock, take the injured to hospital</w:t>
            </w:r>
          </w:p>
          <w:p w14:paraId="1CD778AE" w14:textId="57229C54" w:rsidR="00AF07CF" w:rsidRPr="004E4EB5" w:rsidRDefault="00AF07CF" w:rsidP="004E4EB5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4E4EB5">
              <w:rPr>
                <w:sz w:val="20"/>
                <w:szCs w:val="20"/>
              </w:rPr>
              <w:t>Treatment of shock, press the bleeding part, keep injured person in a comfortable position, raise the body part that is bleeding, apply pressure indirectly, tie bandage, take the injured to hospital</w:t>
            </w:r>
          </w:p>
          <w:p w14:paraId="310799CF" w14:textId="55DF92CB" w:rsidR="00AF07CF" w:rsidRPr="00BC30BC" w:rsidRDefault="00AF07CF" w:rsidP="004E4EB5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 w:rsidRPr="004E4EB5">
              <w:rPr>
                <w:sz w:val="20"/>
                <w:szCs w:val="20"/>
              </w:rPr>
              <w:t>None of the above</w:t>
            </w:r>
          </w:p>
        </w:tc>
      </w:tr>
      <w:tr w:rsidR="00C36965" w:rsidRPr="00BC30BC" w14:paraId="702CD716" w14:textId="77777777" w:rsidTr="004E4EB5">
        <w:trPr>
          <w:trHeight w:val="409"/>
        </w:trPr>
        <w:tc>
          <w:tcPr>
            <w:tcW w:w="10469" w:type="dxa"/>
            <w:gridSpan w:val="6"/>
          </w:tcPr>
          <w:p w14:paraId="42498DCA" w14:textId="77777777" w:rsidR="00C36965" w:rsidRPr="00120E30" w:rsidRDefault="00C36965" w:rsidP="00C36965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120E30">
              <w:rPr>
                <w:b/>
                <w:sz w:val="20"/>
                <w:szCs w:val="20"/>
              </w:rPr>
              <w:t xml:space="preserve">What components need to apply when providing psychological first aid? </w:t>
            </w:r>
          </w:p>
          <w:p w14:paraId="1AD152E8" w14:textId="3B3BAE15" w:rsidR="00C36965" w:rsidRPr="00D06446" w:rsidRDefault="001D6555" w:rsidP="00C36965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paration</w:t>
            </w:r>
          </w:p>
          <w:p w14:paraId="6B663D8F" w14:textId="5973769D" w:rsidR="00C36965" w:rsidRPr="00D06446" w:rsidRDefault="001D6555" w:rsidP="00C36965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Observation</w:t>
            </w:r>
          </w:p>
          <w:p w14:paraId="4C548864" w14:textId="1C1926C0" w:rsidR="00C36965" w:rsidRPr="00D06446" w:rsidRDefault="009A05EF" w:rsidP="00C36965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</w:t>
            </w:r>
            <w:r w:rsidR="003B56E9">
              <w:rPr>
                <w:sz w:val="20"/>
                <w:szCs w:val="20"/>
              </w:rPr>
              <w:t>v</w:t>
            </w:r>
            <w:r>
              <w:rPr>
                <w:sz w:val="20"/>
                <w:szCs w:val="20"/>
              </w:rPr>
              <w:t>e</w:t>
            </w:r>
            <w:r w:rsidR="003B56E9">
              <w:rPr>
                <w:sz w:val="20"/>
                <w:szCs w:val="20"/>
              </w:rPr>
              <w:t xml:space="preserve"> listening</w:t>
            </w:r>
          </w:p>
          <w:p w14:paraId="6B05FFB9" w14:textId="5199EC5F" w:rsidR="00C36965" w:rsidRPr="00C36965" w:rsidRDefault="003B56E9" w:rsidP="00C36965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Linkage</w:t>
            </w:r>
          </w:p>
          <w:p w14:paraId="33B63570" w14:textId="3FFAF03E" w:rsidR="00C36965" w:rsidRPr="00EF3853" w:rsidRDefault="003B56E9" w:rsidP="00C36965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EF3853">
              <w:rPr>
                <w:b/>
                <w:bCs/>
                <w:sz w:val="20"/>
                <w:szCs w:val="20"/>
              </w:rPr>
              <w:t>All</w:t>
            </w:r>
            <w:r w:rsidR="00C36965" w:rsidRPr="00EF3853">
              <w:rPr>
                <w:b/>
                <w:bCs/>
                <w:sz w:val="20"/>
                <w:szCs w:val="20"/>
              </w:rPr>
              <w:t xml:space="preserve"> of the above</w:t>
            </w:r>
          </w:p>
        </w:tc>
      </w:tr>
      <w:tr w:rsidR="00103259" w:rsidRPr="00BC30BC" w14:paraId="27D5B288" w14:textId="77777777" w:rsidTr="00DB1AD2">
        <w:trPr>
          <w:trHeight w:val="266"/>
        </w:trPr>
        <w:tc>
          <w:tcPr>
            <w:tcW w:w="10469" w:type="dxa"/>
            <w:gridSpan w:val="6"/>
          </w:tcPr>
          <w:p w14:paraId="449C7422" w14:textId="77777777" w:rsidR="00103259" w:rsidRPr="00BC30BC" w:rsidRDefault="00103259" w:rsidP="00103259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BC30BC">
              <w:rPr>
                <w:b/>
                <w:sz w:val="20"/>
                <w:szCs w:val="20"/>
              </w:rPr>
              <w:lastRenderedPageBreak/>
              <w:t xml:space="preserve">Which of the following indicate </w:t>
            </w:r>
            <w:r>
              <w:rPr>
                <w:b/>
                <w:sz w:val="20"/>
                <w:szCs w:val="20"/>
              </w:rPr>
              <w:t>a spinal injury</w:t>
            </w:r>
            <w:r w:rsidRPr="00BC30BC">
              <w:rPr>
                <w:b/>
                <w:sz w:val="20"/>
                <w:szCs w:val="20"/>
              </w:rPr>
              <w:t>?</w:t>
            </w:r>
          </w:p>
          <w:p w14:paraId="412021BB" w14:textId="77777777" w:rsidR="00103259" w:rsidRPr="00BC30BC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BC30BC">
              <w:rPr>
                <w:sz w:val="20"/>
                <w:szCs w:val="20"/>
              </w:rPr>
              <w:t>Back swelling</w:t>
            </w:r>
            <w:r>
              <w:rPr>
                <w:sz w:val="20"/>
                <w:szCs w:val="20"/>
              </w:rPr>
              <w:t xml:space="preserve"> in the midline of the back</w:t>
            </w:r>
          </w:p>
          <w:p w14:paraId="08BAD38F" w14:textId="77777777" w:rsidR="00103259" w:rsidRPr="00BC30BC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BC30BC">
              <w:rPr>
                <w:sz w:val="20"/>
                <w:szCs w:val="20"/>
              </w:rPr>
              <w:t>Back pain</w:t>
            </w:r>
            <w:r>
              <w:rPr>
                <w:sz w:val="20"/>
                <w:szCs w:val="20"/>
              </w:rPr>
              <w:t xml:space="preserve"> in the midline of the back</w:t>
            </w:r>
          </w:p>
          <w:p w14:paraId="0252D983" w14:textId="77777777" w:rsidR="00103259" w:rsidRPr="00BC30BC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ss of feeling or movement in the legs</w:t>
            </w:r>
          </w:p>
          <w:p w14:paraId="3F6F31C9" w14:textId="77777777" w:rsidR="00103259" w:rsidRPr="00EF3853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EF3853">
              <w:rPr>
                <w:b/>
                <w:bCs/>
                <w:sz w:val="20"/>
                <w:szCs w:val="20"/>
              </w:rPr>
              <w:t>All of the above</w:t>
            </w:r>
          </w:p>
        </w:tc>
      </w:tr>
      <w:tr w:rsidR="00FD3FA9" w:rsidRPr="00BC30BC" w14:paraId="62B29F56" w14:textId="77777777" w:rsidTr="00DB1AD2">
        <w:trPr>
          <w:trHeight w:val="266"/>
        </w:trPr>
        <w:tc>
          <w:tcPr>
            <w:tcW w:w="10469" w:type="dxa"/>
            <w:gridSpan w:val="6"/>
          </w:tcPr>
          <w:p w14:paraId="15DB9AC0" w14:textId="6000096A" w:rsidR="00FD3FA9" w:rsidRPr="00FD3FA9" w:rsidRDefault="00FD3FA9" w:rsidP="00FD3FA9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FD3FA9">
              <w:rPr>
                <w:b/>
                <w:sz w:val="20"/>
                <w:szCs w:val="20"/>
              </w:rPr>
              <w:t>What complications will occur when a person with head and spinal injury is not treated on time?</w:t>
            </w:r>
          </w:p>
          <w:p w14:paraId="24CC7AF6" w14:textId="4A3C7E5A" w:rsidR="00FD3FA9" w:rsidRPr="00FD3FA9" w:rsidRDefault="00FD3FA9" w:rsidP="00FD3FA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FD3FA9">
              <w:rPr>
                <w:sz w:val="20"/>
                <w:szCs w:val="20"/>
              </w:rPr>
              <w:t>Probability of hand fracture</w:t>
            </w:r>
          </w:p>
          <w:p w14:paraId="53960695" w14:textId="3AC8A296" w:rsidR="00FD3FA9" w:rsidRPr="008812E1" w:rsidRDefault="007F59BF" w:rsidP="00FD3FA9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8812E1">
              <w:rPr>
                <w:b/>
                <w:bCs/>
                <w:sz w:val="20"/>
                <w:szCs w:val="20"/>
              </w:rPr>
              <w:t>Partial p</w:t>
            </w:r>
            <w:r w:rsidR="00FD3FA9" w:rsidRPr="008812E1">
              <w:rPr>
                <w:b/>
                <w:bCs/>
                <w:sz w:val="20"/>
                <w:szCs w:val="20"/>
              </w:rPr>
              <w:t>aralysis may occur</w:t>
            </w:r>
          </w:p>
          <w:p w14:paraId="3D876C74" w14:textId="4655B472" w:rsidR="00FD3FA9" w:rsidRPr="008812E1" w:rsidRDefault="007F59BF" w:rsidP="00FD3FA9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8812E1">
              <w:rPr>
                <w:b/>
                <w:bCs/>
                <w:sz w:val="20"/>
                <w:szCs w:val="20"/>
              </w:rPr>
              <w:t>Complete paralysis</w:t>
            </w:r>
          </w:p>
          <w:p w14:paraId="0F586E51" w14:textId="35419FD8" w:rsidR="00FD3FA9" w:rsidRPr="00FD3FA9" w:rsidRDefault="00FD3FA9" w:rsidP="00FD3FA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FD3FA9">
              <w:rPr>
                <w:sz w:val="20"/>
                <w:szCs w:val="20"/>
              </w:rPr>
              <w:t>Severe bleeding might occur</w:t>
            </w:r>
          </w:p>
          <w:p w14:paraId="0BDE1AB1" w14:textId="7E8A5184" w:rsidR="00FD3FA9" w:rsidRPr="00BC30BC" w:rsidRDefault="00FD3FA9" w:rsidP="00FD3FA9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 w:rsidRPr="00FD3FA9">
              <w:rPr>
                <w:sz w:val="20"/>
                <w:szCs w:val="20"/>
              </w:rPr>
              <w:t>None of the above</w:t>
            </w:r>
          </w:p>
        </w:tc>
      </w:tr>
      <w:tr w:rsidR="00103259" w:rsidRPr="00BC30BC" w14:paraId="237AAF29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4C2ED2F6" w14:textId="4A453F34" w:rsidR="00103259" w:rsidRPr="00BC30BC" w:rsidRDefault="00103259" w:rsidP="00103259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BC30BC">
              <w:rPr>
                <w:b/>
                <w:sz w:val="20"/>
                <w:szCs w:val="20"/>
              </w:rPr>
              <w:t>W</w:t>
            </w:r>
            <w:r>
              <w:rPr>
                <w:b/>
                <w:sz w:val="20"/>
                <w:szCs w:val="20"/>
              </w:rPr>
              <w:t>hat</w:t>
            </w:r>
            <w:r w:rsidRPr="00BC30BC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are</w:t>
            </w:r>
            <w:r w:rsidRPr="00BC30BC">
              <w:rPr>
                <w:b/>
                <w:sz w:val="20"/>
                <w:szCs w:val="20"/>
              </w:rPr>
              <w:t xml:space="preserve"> the symptom</w:t>
            </w:r>
            <w:r w:rsidR="006A1B81">
              <w:rPr>
                <w:b/>
                <w:sz w:val="20"/>
                <w:szCs w:val="20"/>
              </w:rPr>
              <w:t>s</w:t>
            </w:r>
            <w:r w:rsidRPr="00BC30BC">
              <w:rPr>
                <w:b/>
                <w:sz w:val="20"/>
                <w:szCs w:val="20"/>
              </w:rPr>
              <w:t xml:space="preserve"> of the muscle injury?</w:t>
            </w:r>
          </w:p>
          <w:p w14:paraId="3B60131D" w14:textId="77777777" w:rsidR="00103259" w:rsidRPr="00FE02E1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FE02E1">
              <w:rPr>
                <w:b/>
                <w:bCs/>
                <w:sz w:val="20"/>
                <w:szCs w:val="20"/>
              </w:rPr>
              <w:t>Pain</w:t>
            </w:r>
          </w:p>
          <w:p w14:paraId="6FCA2104" w14:textId="77777777" w:rsidR="00103259" w:rsidRPr="00FE02E1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FE02E1">
              <w:rPr>
                <w:b/>
                <w:bCs/>
                <w:sz w:val="20"/>
                <w:szCs w:val="20"/>
              </w:rPr>
              <w:t>Swelling</w:t>
            </w:r>
          </w:p>
          <w:p w14:paraId="38617C5B" w14:textId="77777777" w:rsidR="00103259" w:rsidRPr="00FE02E1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FE02E1">
              <w:rPr>
                <w:b/>
                <w:bCs/>
                <w:sz w:val="20"/>
                <w:szCs w:val="20"/>
              </w:rPr>
              <w:t>Hard to walk</w:t>
            </w:r>
          </w:p>
          <w:p w14:paraId="0EEC8A1A" w14:textId="773AB75D" w:rsidR="00103259" w:rsidRPr="00BC30BC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Loss o</w:t>
            </w:r>
            <w:r w:rsidR="00AC3465">
              <w:rPr>
                <w:sz w:val="20"/>
                <w:szCs w:val="20"/>
              </w:rPr>
              <w:t>f feeling or movement in the limb</w:t>
            </w:r>
            <w:r>
              <w:rPr>
                <w:sz w:val="20"/>
                <w:szCs w:val="20"/>
              </w:rPr>
              <w:t>s</w:t>
            </w:r>
          </w:p>
        </w:tc>
      </w:tr>
      <w:tr w:rsidR="00AA4344" w:rsidRPr="00BC30BC" w14:paraId="315D8168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78642917" w14:textId="73627FB0" w:rsidR="00D8183D" w:rsidRPr="00D8183D" w:rsidRDefault="00D8183D" w:rsidP="00D8183D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D8183D">
              <w:rPr>
                <w:b/>
                <w:sz w:val="20"/>
                <w:szCs w:val="20"/>
              </w:rPr>
              <w:t>Which of the following are the sign</w:t>
            </w:r>
            <w:r w:rsidR="008C1411">
              <w:rPr>
                <w:b/>
                <w:sz w:val="20"/>
                <w:szCs w:val="20"/>
              </w:rPr>
              <w:t>s</w:t>
            </w:r>
            <w:r w:rsidRPr="00D8183D">
              <w:rPr>
                <w:b/>
                <w:sz w:val="20"/>
                <w:szCs w:val="20"/>
              </w:rPr>
              <w:t xml:space="preserve"> and symptoms of shock?</w:t>
            </w:r>
          </w:p>
          <w:p w14:paraId="35894BF2" w14:textId="5147B65E" w:rsidR="00D8183D" w:rsidRPr="008C1411" w:rsidRDefault="00D8183D" w:rsidP="00D8183D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8C1411">
              <w:rPr>
                <w:b/>
                <w:bCs/>
                <w:sz w:val="20"/>
                <w:szCs w:val="20"/>
              </w:rPr>
              <w:t>Pale face</w:t>
            </w:r>
          </w:p>
          <w:p w14:paraId="6F334EAA" w14:textId="45850BA7" w:rsidR="00D8183D" w:rsidRPr="008C1411" w:rsidRDefault="00D8183D" w:rsidP="00D8183D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8C1411">
              <w:rPr>
                <w:b/>
                <w:bCs/>
                <w:sz w:val="20"/>
                <w:szCs w:val="20"/>
              </w:rPr>
              <w:t>Irregular pulse rate</w:t>
            </w:r>
          </w:p>
          <w:p w14:paraId="1E5DC21A" w14:textId="6DB771CF" w:rsidR="00D8183D" w:rsidRPr="008C1411" w:rsidRDefault="00D8183D" w:rsidP="00D8183D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8C1411">
              <w:rPr>
                <w:b/>
                <w:bCs/>
                <w:sz w:val="20"/>
                <w:szCs w:val="20"/>
              </w:rPr>
              <w:t>Sweating</w:t>
            </w:r>
          </w:p>
          <w:p w14:paraId="0DEC1A1E" w14:textId="57F7D662" w:rsidR="00D8183D" w:rsidRPr="00D8183D" w:rsidRDefault="00D8183D" w:rsidP="00D8183D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D8183D">
              <w:rPr>
                <w:sz w:val="20"/>
                <w:szCs w:val="20"/>
              </w:rPr>
              <w:t>Fever</w:t>
            </w:r>
          </w:p>
          <w:p w14:paraId="7989AA77" w14:textId="65D2B6C3" w:rsidR="00AA4344" w:rsidRPr="00BC30BC" w:rsidRDefault="00D8183D" w:rsidP="00D8183D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 w:rsidRPr="00D8183D">
              <w:rPr>
                <w:sz w:val="20"/>
                <w:szCs w:val="20"/>
              </w:rPr>
              <w:t>None of the above</w:t>
            </w:r>
          </w:p>
        </w:tc>
      </w:tr>
      <w:tr w:rsidR="00103259" w:rsidRPr="00BC30BC" w14:paraId="0B91310C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349E75B6" w14:textId="7CE15DAF" w:rsidR="00103259" w:rsidRPr="00BC30BC" w:rsidRDefault="00604071" w:rsidP="00103259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should no</w:t>
            </w:r>
            <w:r w:rsidR="00103259" w:rsidRPr="00BC30BC">
              <w:rPr>
                <w:b/>
                <w:sz w:val="20"/>
                <w:szCs w:val="20"/>
              </w:rPr>
              <w:t xml:space="preserve">t </w:t>
            </w:r>
            <w:r w:rsidR="00103259">
              <w:rPr>
                <w:b/>
                <w:sz w:val="20"/>
                <w:szCs w:val="20"/>
              </w:rPr>
              <w:t xml:space="preserve">you </w:t>
            </w:r>
            <w:r w:rsidR="00103259" w:rsidRPr="00BC30BC">
              <w:rPr>
                <w:b/>
                <w:sz w:val="20"/>
                <w:szCs w:val="20"/>
              </w:rPr>
              <w:t xml:space="preserve">do </w:t>
            </w:r>
            <w:r w:rsidR="00103259">
              <w:rPr>
                <w:b/>
                <w:sz w:val="20"/>
                <w:szCs w:val="20"/>
              </w:rPr>
              <w:t>with a patient</w:t>
            </w:r>
            <w:r w:rsidR="00103259" w:rsidRPr="00BC30BC">
              <w:rPr>
                <w:b/>
                <w:sz w:val="20"/>
                <w:szCs w:val="20"/>
              </w:rPr>
              <w:t xml:space="preserve"> </w:t>
            </w:r>
            <w:r w:rsidR="00103259">
              <w:rPr>
                <w:b/>
                <w:sz w:val="20"/>
                <w:szCs w:val="20"/>
              </w:rPr>
              <w:t>in shock</w:t>
            </w:r>
            <w:r w:rsidR="00103259" w:rsidRPr="00BC30BC">
              <w:rPr>
                <w:b/>
                <w:sz w:val="20"/>
                <w:szCs w:val="20"/>
              </w:rPr>
              <w:t>?</w:t>
            </w:r>
          </w:p>
          <w:p w14:paraId="3E169B56" w14:textId="77777777" w:rsidR="00103259" w:rsidRPr="00BC30BC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y them down</w:t>
            </w:r>
          </w:p>
          <w:p w14:paraId="04521261" w14:textId="77777777" w:rsidR="00103259" w:rsidRPr="008C1411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8C1411">
              <w:rPr>
                <w:b/>
                <w:bCs/>
                <w:sz w:val="20"/>
                <w:szCs w:val="20"/>
              </w:rPr>
              <w:t>Raise their legs</w:t>
            </w:r>
          </w:p>
          <w:p w14:paraId="5B97C870" w14:textId="77777777" w:rsidR="00103259" w:rsidRPr="00C169E7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Keep them warm, cover with a blanket</w:t>
            </w:r>
          </w:p>
          <w:p w14:paraId="68F1492D" w14:textId="5E9A8751" w:rsidR="00103259" w:rsidRPr="004D4B16" w:rsidRDefault="00103259" w:rsidP="008C1411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4D4B16">
              <w:rPr>
                <w:b/>
                <w:bCs/>
                <w:sz w:val="20"/>
                <w:szCs w:val="20"/>
              </w:rPr>
              <w:t>Give them</w:t>
            </w:r>
            <w:r w:rsidR="008C1411" w:rsidRPr="004D4B16">
              <w:rPr>
                <w:b/>
                <w:bCs/>
                <w:sz w:val="20"/>
                <w:szCs w:val="20"/>
              </w:rPr>
              <w:t xml:space="preserve"> to eat and drink</w:t>
            </w:r>
          </w:p>
        </w:tc>
      </w:tr>
      <w:tr w:rsidR="00103259" w:rsidRPr="00BC30BC" w14:paraId="756734C0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5C1349D6" w14:textId="77777777" w:rsidR="00103259" w:rsidRDefault="00103259" w:rsidP="00103259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ich of the following is a sign of a broken bone?</w:t>
            </w:r>
          </w:p>
          <w:p w14:paraId="6B048496" w14:textId="77777777" w:rsidR="00103259" w:rsidRPr="00BC30BC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in and swelling</w:t>
            </w:r>
          </w:p>
          <w:p w14:paraId="275F5346" w14:textId="77777777" w:rsidR="00103259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ss of movement</w:t>
            </w:r>
          </w:p>
          <w:p w14:paraId="0F0A63BF" w14:textId="77777777" w:rsidR="00103259" w:rsidRPr="00355C5A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Irregular angulation of the limb</w:t>
            </w:r>
          </w:p>
          <w:p w14:paraId="1CA15C86" w14:textId="77777777" w:rsidR="00103259" w:rsidRPr="00E64C7E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E64C7E">
              <w:rPr>
                <w:b/>
                <w:bCs/>
                <w:sz w:val="20"/>
                <w:szCs w:val="20"/>
              </w:rPr>
              <w:t>All of the above</w:t>
            </w:r>
          </w:p>
        </w:tc>
      </w:tr>
      <w:tr w:rsidR="00103259" w:rsidRPr="00BC30BC" w14:paraId="5BF75020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135FB32C" w14:textId="77777777" w:rsidR="00103259" w:rsidRDefault="00103259" w:rsidP="00103259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en would you apply a tourniquet?</w:t>
            </w:r>
          </w:p>
          <w:p w14:paraId="5969578E" w14:textId="21E3BD00" w:rsidR="00103259" w:rsidRPr="005C4F40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5C4F40">
              <w:rPr>
                <w:b/>
                <w:bCs/>
                <w:sz w:val="20"/>
                <w:szCs w:val="20"/>
              </w:rPr>
              <w:t>When a limb has become amputated or heavy arterial bleeding</w:t>
            </w:r>
            <w:r w:rsidR="005C4F40">
              <w:rPr>
                <w:b/>
                <w:bCs/>
                <w:sz w:val="20"/>
                <w:szCs w:val="20"/>
              </w:rPr>
              <w:t xml:space="preserve"> if not controlled by direct pressure</w:t>
            </w:r>
          </w:p>
          <w:p w14:paraId="3950C1BF" w14:textId="77777777" w:rsidR="00103259" w:rsidRPr="00235EA1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 w:rsidRPr="00235EA1">
              <w:rPr>
                <w:sz w:val="20"/>
                <w:szCs w:val="20"/>
              </w:rPr>
              <w:t>With small cuts and grazes</w:t>
            </w:r>
          </w:p>
          <w:p w14:paraId="6A258A16" w14:textId="77777777" w:rsidR="00103259" w:rsidRPr="00235EA1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 w:rsidRPr="00235EA1">
              <w:rPr>
                <w:sz w:val="20"/>
                <w:szCs w:val="20"/>
              </w:rPr>
              <w:t>With burns</w:t>
            </w:r>
          </w:p>
          <w:p w14:paraId="3D2F55B2" w14:textId="77777777" w:rsidR="00103259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With snake bites</w:t>
            </w:r>
          </w:p>
        </w:tc>
      </w:tr>
      <w:tr w:rsidR="00103259" w:rsidRPr="00BC30BC" w14:paraId="421A910E" w14:textId="77777777" w:rsidTr="00DB1AD2">
        <w:trPr>
          <w:trHeight w:val="1102"/>
        </w:trPr>
        <w:tc>
          <w:tcPr>
            <w:tcW w:w="10469" w:type="dxa"/>
            <w:gridSpan w:val="6"/>
          </w:tcPr>
          <w:p w14:paraId="5030DAD1" w14:textId="4195DE3D" w:rsidR="00103259" w:rsidRPr="0038115B" w:rsidRDefault="00103259" w:rsidP="00103259">
            <w:pPr>
              <w:pStyle w:val="ListParagraph"/>
              <w:numPr>
                <w:ilvl w:val="0"/>
                <w:numId w:val="14"/>
              </w:numPr>
              <w:rPr>
                <w:b/>
                <w:sz w:val="20"/>
                <w:szCs w:val="20"/>
              </w:rPr>
            </w:pPr>
            <w:r w:rsidRPr="0038115B">
              <w:rPr>
                <w:b/>
                <w:sz w:val="20"/>
                <w:szCs w:val="20"/>
              </w:rPr>
              <w:t xml:space="preserve">Which triage tag do you use to correctly </w:t>
            </w:r>
            <w:r w:rsidR="00FE02E1" w:rsidRPr="0038115B">
              <w:rPr>
                <w:b/>
                <w:sz w:val="20"/>
                <w:szCs w:val="20"/>
              </w:rPr>
              <w:t>categorise</w:t>
            </w:r>
            <w:r w:rsidRPr="0038115B">
              <w:rPr>
                <w:b/>
                <w:sz w:val="20"/>
                <w:szCs w:val="20"/>
              </w:rPr>
              <w:t xml:space="preserve"> injured person who has </w:t>
            </w:r>
            <w:r w:rsidR="005C4F40">
              <w:rPr>
                <w:b/>
                <w:sz w:val="20"/>
                <w:szCs w:val="20"/>
              </w:rPr>
              <w:t xml:space="preserve">catastrophic </w:t>
            </w:r>
            <w:r w:rsidRPr="0038115B">
              <w:rPr>
                <w:b/>
                <w:sz w:val="20"/>
                <w:szCs w:val="20"/>
              </w:rPr>
              <w:t>bleeding from his/her hand?</w:t>
            </w:r>
          </w:p>
          <w:p w14:paraId="7D4756CB" w14:textId="3EC18C7E" w:rsidR="00103259" w:rsidRPr="00464D5F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464D5F">
              <w:rPr>
                <w:sz w:val="20"/>
                <w:szCs w:val="20"/>
              </w:rPr>
              <w:t>Green tag</w:t>
            </w:r>
          </w:p>
          <w:p w14:paraId="34D9A5E7" w14:textId="3CD3C37C" w:rsidR="00103259" w:rsidRPr="00AF2F1E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00AF2F1E">
              <w:rPr>
                <w:b/>
                <w:bCs/>
                <w:sz w:val="20"/>
                <w:szCs w:val="20"/>
              </w:rPr>
              <w:t>Red tag</w:t>
            </w:r>
          </w:p>
          <w:p w14:paraId="1CBE6803" w14:textId="4ED9CAB2" w:rsidR="00103259" w:rsidRPr="00464D5F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464D5F">
              <w:rPr>
                <w:sz w:val="20"/>
                <w:szCs w:val="20"/>
              </w:rPr>
              <w:t>Green tag first and then red tag</w:t>
            </w:r>
          </w:p>
          <w:p w14:paraId="4FA8ED71" w14:textId="4DA8242C" w:rsidR="00103259" w:rsidRPr="00464D5F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464D5F">
              <w:rPr>
                <w:sz w:val="20"/>
                <w:szCs w:val="20"/>
              </w:rPr>
              <w:t>Use both tags together</w:t>
            </w:r>
          </w:p>
          <w:p w14:paraId="5710FF2F" w14:textId="33AA6A41" w:rsidR="00103259" w:rsidRDefault="00103259" w:rsidP="00103259">
            <w:pPr>
              <w:pStyle w:val="ListParagraph"/>
              <w:numPr>
                <w:ilvl w:val="1"/>
                <w:numId w:val="14"/>
              </w:numPr>
              <w:rPr>
                <w:b/>
                <w:sz w:val="20"/>
                <w:szCs w:val="20"/>
              </w:rPr>
            </w:pPr>
            <w:r w:rsidRPr="00464D5F">
              <w:rPr>
                <w:sz w:val="20"/>
                <w:szCs w:val="20"/>
              </w:rPr>
              <w:t>None of the above</w:t>
            </w:r>
          </w:p>
        </w:tc>
      </w:tr>
      <w:tr w:rsidR="00AC3DF6" w:rsidRPr="00BC30BC" w14:paraId="0F75F8A0" w14:textId="77777777" w:rsidTr="002E6005">
        <w:trPr>
          <w:trHeight w:val="56"/>
        </w:trPr>
        <w:tc>
          <w:tcPr>
            <w:tcW w:w="10469" w:type="dxa"/>
            <w:gridSpan w:val="6"/>
          </w:tcPr>
          <w:p w14:paraId="53140C6D" w14:textId="77777777" w:rsidR="001A6F62" w:rsidRDefault="001A6F62" w:rsidP="00AC3DF6">
            <w:pPr>
              <w:jc w:val="center"/>
              <w:rPr>
                <w:b/>
                <w:sz w:val="20"/>
                <w:szCs w:val="20"/>
              </w:rPr>
            </w:pPr>
          </w:p>
          <w:p w14:paraId="748E3AE2" w14:textId="1048C757" w:rsidR="00AC3DF6" w:rsidRPr="002E6005" w:rsidRDefault="007B72F8" w:rsidP="00AC3DF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ECTION 2: </w:t>
            </w:r>
            <w:r w:rsidR="00AC3DF6">
              <w:rPr>
                <w:b/>
                <w:sz w:val="20"/>
                <w:szCs w:val="20"/>
              </w:rPr>
              <w:t>CONFIDENCE RELATED QUESTIONS</w:t>
            </w:r>
          </w:p>
        </w:tc>
      </w:tr>
      <w:tr w:rsidR="006E167D" w:rsidRPr="00BC30BC" w14:paraId="3567C519" w14:textId="77777777" w:rsidTr="006E167D">
        <w:trPr>
          <w:trHeight w:val="53"/>
        </w:trPr>
        <w:tc>
          <w:tcPr>
            <w:tcW w:w="3528" w:type="dxa"/>
            <w:vAlign w:val="center"/>
          </w:tcPr>
          <w:p w14:paraId="6807B9C2" w14:textId="77777777" w:rsidR="006E167D" w:rsidRPr="00126F88" w:rsidRDefault="006E167D" w:rsidP="006E167D">
            <w:pPr>
              <w:pStyle w:val="ListParagraph"/>
              <w:ind w:left="360"/>
              <w:rPr>
                <w:b/>
                <w:sz w:val="20"/>
                <w:szCs w:val="20"/>
              </w:rPr>
            </w:pPr>
          </w:p>
        </w:tc>
        <w:tc>
          <w:tcPr>
            <w:tcW w:w="1591" w:type="dxa"/>
            <w:vAlign w:val="center"/>
          </w:tcPr>
          <w:p w14:paraId="0B6E3759" w14:textId="72943A8E" w:rsidR="006E167D" w:rsidRPr="00126F88" w:rsidRDefault="006E167D" w:rsidP="006E167D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tremely unconfident</w:t>
            </w:r>
          </w:p>
        </w:tc>
        <w:tc>
          <w:tcPr>
            <w:tcW w:w="1372" w:type="dxa"/>
            <w:vAlign w:val="center"/>
          </w:tcPr>
          <w:p w14:paraId="1E4E0C14" w14:textId="2B779F2D" w:rsidR="006E167D" w:rsidRPr="00126F88" w:rsidRDefault="006E167D" w:rsidP="006E167D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 confident</w:t>
            </w:r>
          </w:p>
        </w:tc>
        <w:tc>
          <w:tcPr>
            <w:tcW w:w="1212" w:type="dxa"/>
            <w:vAlign w:val="center"/>
          </w:tcPr>
          <w:p w14:paraId="33321E54" w14:textId="39C64C26" w:rsidR="006E167D" w:rsidRPr="00126F88" w:rsidRDefault="006E167D" w:rsidP="006E167D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eutral</w:t>
            </w:r>
          </w:p>
        </w:tc>
        <w:tc>
          <w:tcPr>
            <w:tcW w:w="1394" w:type="dxa"/>
            <w:vAlign w:val="center"/>
          </w:tcPr>
          <w:p w14:paraId="24C245CC" w14:textId="574A249A" w:rsidR="006E167D" w:rsidRPr="00126F88" w:rsidRDefault="006E167D" w:rsidP="006E167D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fident</w:t>
            </w:r>
          </w:p>
        </w:tc>
        <w:tc>
          <w:tcPr>
            <w:tcW w:w="1372" w:type="dxa"/>
            <w:vAlign w:val="center"/>
          </w:tcPr>
          <w:p w14:paraId="11062FE3" w14:textId="173BD3B2" w:rsidR="006E167D" w:rsidRPr="00126F88" w:rsidRDefault="006E167D" w:rsidP="006E167D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ry confident</w:t>
            </w:r>
          </w:p>
        </w:tc>
      </w:tr>
      <w:tr w:rsidR="006E167D" w:rsidRPr="00BC30BC" w14:paraId="764E5B1A" w14:textId="77777777" w:rsidTr="004F45E6">
        <w:trPr>
          <w:trHeight w:val="245"/>
        </w:trPr>
        <w:tc>
          <w:tcPr>
            <w:tcW w:w="3528" w:type="dxa"/>
          </w:tcPr>
          <w:p w14:paraId="270BE3A6" w14:textId="26687CDC" w:rsidR="006E167D" w:rsidRPr="002F6E2C" w:rsidRDefault="006E167D" w:rsidP="00C6550C">
            <w:pPr>
              <w:pStyle w:val="ListParagraph"/>
              <w:numPr>
                <w:ilvl w:val="0"/>
                <w:numId w:val="50"/>
              </w:numPr>
              <w:rPr>
                <w:sz w:val="20"/>
                <w:szCs w:val="20"/>
              </w:rPr>
            </w:pPr>
            <w:r w:rsidRPr="002F6E2C">
              <w:rPr>
                <w:sz w:val="20"/>
                <w:szCs w:val="20"/>
              </w:rPr>
              <w:t>How confident are you at performing CPR?</w:t>
            </w:r>
          </w:p>
        </w:tc>
        <w:tc>
          <w:tcPr>
            <w:tcW w:w="1591" w:type="dxa"/>
            <w:vAlign w:val="center"/>
          </w:tcPr>
          <w:p w14:paraId="0E291ABE" w14:textId="4AECC3CE" w:rsidR="006E167D" w:rsidRPr="004F45E6" w:rsidRDefault="004F45E6" w:rsidP="00D8706E">
            <w:pPr>
              <w:pStyle w:val="ListParagraph"/>
              <w:ind w:left="360"/>
              <w:jc w:val="center"/>
              <w:rPr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1</w:t>
            </w:r>
          </w:p>
        </w:tc>
        <w:tc>
          <w:tcPr>
            <w:tcW w:w="1372" w:type="dxa"/>
            <w:vAlign w:val="center"/>
          </w:tcPr>
          <w:p w14:paraId="59F3B0C8" w14:textId="78208661" w:rsidR="006E167D" w:rsidRPr="004F45E6" w:rsidRDefault="004F45E6" w:rsidP="00D8706E">
            <w:pPr>
              <w:pStyle w:val="ListParagraph"/>
              <w:ind w:left="360"/>
              <w:jc w:val="center"/>
              <w:rPr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2</w:t>
            </w:r>
          </w:p>
        </w:tc>
        <w:tc>
          <w:tcPr>
            <w:tcW w:w="1212" w:type="dxa"/>
            <w:vAlign w:val="center"/>
          </w:tcPr>
          <w:p w14:paraId="74D1C69D" w14:textId="12D0418F" w:rsidR="006E167D" w:rsidRPr="004F45E6" w:rsidRDefault="004F45E6" w:rsidP="00D8706E">
            <w:pPr>
              <w:pStyle w:val="ListParagraph"/>
              <w:ind w:left="360"/>
              <w:jc w:val="center"/>
              <w:rPr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3</w:t>
            </w:r>
          </w:p>
        </w:tc>
        <w:tc>
          <w:tcPr>
            <w:tcW w:w="1394" w:type="dxa"/>
            <w:vAlign w:val="center"/>
          </w:tcPr>
          <w:p w14:paraId="2EBD6CB2" w14:textId="5A6FCA6A" w:rsidR="006E167D" w:rsidRPr="004F45E6" w:rsidRDefault="004F45E6" w:rsidP="00D8706E">
            <w:pPr>
              <w:pStyle w:val="ListParagraph"/>
              <w:ind w:left="360"/>
              <w:jc w:val="center"/>
              <w:rPr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4</w:t>
            </w:r>
          </w:p>
        </w:tc>
        <w:tc>
          <w:tcPr>
            <w:tcW w:w="1372" w:type="dxa"/>
            <w:vAlign w:val="center"/>
          </w:tcPr>
          <w:p w14:paraId="33FFC5A7" w14:textId="0DB51895" w:rsidR="006E167D" w:rsidRPr="004F45E6" w:rsidRDefault="004F45E6" w:rsidP="00D8706E">
            <w:pPr>
              <w:pStyle w:val="ListParagraph"/>
              <w:ind w:left="360"/>
              <w:jc w:val="center"/>
              <w:rPr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5</w:t>
            </w:r>
          </w:p>
        </w:tc>
      </w:tr>
      <w:tr w:rsidR="004F45E6" w:rsidRPr="00BC30BC" w14:paraId="71272B25" w14:textId="77777777" w:rsidTr="001F043B">
        <w:trPr>
          <w:trHeight w:val="245"/>
        </w:trPr>
        <w:tc>
          <w:tcPr>
            <w:tcW w:w="3528" w:type="dxa"/>
          </w:tcPr>
          <w:p w14:paraId="0F98B002" w14:textId="4B775D41" w:rsidR="004F45E6" w:rsidRPr="002F6E2C" w:rsidRDefault="004F45E6" w:rsidP="00C6550C">
            <w:pPr>
              <w:pStyle w:val="ListParagraph"/>
              <w:numPr>
                <w:ilvl w:val="0"/>
                <w:numId w:val="5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confident are you with using dressings and t</w:t>
            </w:r>
            <w:r w:rsidRPr="00E5393B">
              <w:rPr>
                <w:sz w:val="20"/>
                <w:szCs w:val="20"/>
              </w:rPr>
              <w:t>ourniquets</w:t>
            </w:r>
            <w:r>
              <w:rPr>
                <w:sz w:val="20"/>
                <w:szCs w:val="20"/>
              </w:rPr>
              <w:t>?</w:t>
            </w:r>
          </w:p>
        </w:tc>
        <w:tc>
          <w:tcPr>
            <w:tcW w:w="1591" w:type="dxa"/>
            <w:vAlign w:val="center"/>
          </w:tcPr>
          <w:p w14:paraId="6FA4F512" w14:textId="59235018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1</w:t>
            </w:r>
          </w:p>
        </w:tc>
        <w:tc>
          <w:tcPr>
            <w:tcW w:w="1372" w:type="dxa"/>
            <w:vAlign w:val="center"/>
          </w:tcPr>
          <w:p w14:paraId="265AAFA9" w14:textId="3AC48E52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2</w:t>
            </w:r>
          </w:p>
        </w:tc>
        <w:tc>
          <w:tcPr>
            <w:tcW w:w="1212" w:type="dxa"/>
            <w:vAlign w:val="center"/>
          </w:tcPr>
          <w:p w14:paraId="0011A8DC" w14:textId="2194C552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3</w:t>
            </w:r>
          </w:p>
        </w:tc>
        <w:tc>
          <w:tcPr>
            <w:tcW w:w="1394" w:type="dxa"/>
            <w:vAlign w:val="center"/>
          </w:tcPr>
          <w:p w14:paraId="4087B7D2" w14:textId="636292FC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4</w:t>
            </w:r>
          </w:p>
        </w:tc>
        <w:tc>
          <w:tcPr>
            <w:tcW w:w="1372" w:type="dxa"/>
            <w:vAlign w:val="center"/>
          </w:tcPr>
          <w:p w14:paraId="31A3BA19" w14:textId="57ADB03A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5</w:t>
            </w:r>
          </w:p>
        </w:tc>
      </w:tr>
      <w:tr w:rsidR="004F45E6" w:rsidRPr="00BC30BC" w14:paraId="22A9214C" w14:textId="77777777" w:rsidTr="001F043B">
        <w:trPr>
          <w:trHeight w:val="245"/>
        </w:trPr>
        <w:tc>
          <w:tcPr>
            <w:tcW w:w="3528" w:type="dxa"/>
          </w:tcPr>
          <w:p w14:paraId="654639EC" w14:textId="6C56729A" w:rsidR="004F45E6" w:rsidRDefault="004F45E6" w:rsidP="00C6550C">
            <w:pPr>
              <w:pStyle w:val="ListParagraph"/>
              <w:numPr>
                <w:ilvl w:val="0"/>
                <w:numId w:val="5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confident are you at moving and handling patients?</w:t>
            </w:r>
          </w:p>
        </w:tc>
        <w:tc>
          <w:tcPr>
            <w:tcW w:w="1591" w:type="dxa"/>
            <w:vAlign w:val="center"/>
          </w:tcPr>
          <w:p w14:paraId="5228F138" w14:textId="3D4E8360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1</w:t>
            </w:r>
          </w:p>
        </w:tc>
        <w:tc>
          <w:tcPr>
            <w:tcW w:w="1372" w:type="dxa"/>
            <w:vAlign w:val="center"/>
          </w:tcPr>
          <w:p w14:paraId="07BACD0F" w14:textId="0812DFB5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2</w:t>
            </w:r>
          </w:p>
        </w:tc>
        <w:tc>
          <w:tcPr>
            <w:tcW w:w="1212" w:type="dxa"/>
            <w:vAlign w:val="center"/>
          </w:tcPr>
          <w:p w14:paraId="24597884" w14:textId="571CD076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3</w:t>
            </w:r>
          </w:p>
        </w:tc>
        <w:tc>
          <w:tcPr>
            <w:tcW w:w="1394" w:type="dxa"/>
            <w:vAlign w:val="center"/>
          </w:tcPr>
          <w:p w14:paraId="17711F0C" w14:textId="07761111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4</w:t>
            </w:r>
          </w:p>
        </w:tc>
        <w:tc>
          <w:tcPr>
            <w:tcW w:w="1372" w:type="dxa"/>
            <w:vAlign w:val="center"/>
          </w:tcPr>
          <w:p w14:paraId="69C0C096" w14:textId="5779769E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5</w:t>
            </w:r>
          </w:p>
        </w:tc>
      </w:tr>
      <w:tr w:rsidR="004F45E6" w:rsidRPr="00BC30BC" w14:paraId="700445F0" w14:textId="77777777" w:rsidTr="001F043B">
        <w:trPr>
          <w:trHeight w:val="245"/>
        </w:trPr>
        <w:tc>
          <w:tcPr>
            <w:tcW w:w="3528" w:type="dxa"/>
          </w:tcPr>
          <w:p w14:paraId="68B24EB6" w14:textId="056D1211" w:rsidR="004F45E6" w:rsidRDefault="004F45E6" w:rsidP="00C6550C">
            <w:pPr>
              <w:pStyle w:val="ListParagraph"/>
              <w:numPr>
                <w:ilvl w:val="0"/>
                <w:numId w:val="5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confident are you with managing broken bones?</w:t>
            </w:r>
          </w:p>
        </w:tc>
        <w:tc>
          <w:tcPr>
            <w:tcW w:w="1591" w:type="dxa"/>
            <w:vAlign w:val="center"/>
          </w:tcPr>
          <w:p w14:paraId="1B827F7A" w14:textId="69C86323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1</w:t>
            </w:r>
          </w:p>
        </w:tc>
        <w:tc>
          <w:tcPr>
            <w:tcW w:w="1372" w:type="dxa"/>
            <w:vAlign w:val="center"/>
          </w:tcPr>
          <w:p w14:paraId="78611940" w14:textId="47902A74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2</w:t>
            </w:r>
          </w:p>
        </w:tc>
        <w:tc>
          <w:tcPr>
            <w:tcW w:w="1212" w:type="dxa"/>
            <w:vAlign w:val="center"/>
          </w:tcPr>
          <w:p w14:paraId="4012935A" w14:textId="00B97DD5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3</w:t>
            </w:r>
          </w:p>
        </w:tc>
        <w:tc>
          <w:tcPr>
            <w:tcW w:w="1394" w:type="dxa"/>
            <w:vAlign w:val="center"/>
          </w:tcPr>
          <w:p w14:paraId="23ABBB24" w14:textId="671D181D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4</w:t>
            </w:r>
          </w:p>
        </w:tc>
        <w:tc>
          <w:tcPr>
            <w:tcW w:w="1372" w:type="dxa"/>
            <w:vAlign w:val="center"/>
          </w:tcPr>
          <w:p w14:paraId="0E370695" w14:textId="6232F22B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5</w:t>
            </w:r>
          </w:p>
        </w:tc>
      </w:tr>
      <w:tr w:rsidR="004F45E6" w:rsidRPr="00BC30BC" w14:paraId="396F9F7E" w14:textId="77777777" w:rsidTr="001F043B">
        <w:trPr>
          <w:trHeight w:val="245"/>
        </w:trPr>
        <w:tc>
          <w:tcPr>
            <w:tcW w:w="3528" w:type="dxa"/>
          </w:tcPr>
          <w:p w14:paraId="31A4EEBE" w14:textId="065E7DB4" w:rsidR="004F45E6" w:rsidRDefault="004F45E6" w:rsidP="00C6550C">
            <w:pPr>
              <w:pStyle w:val="ListParagraph"/>
              <w:numPr>
                <w:ilvl w:val="0"/>
                <w:numId w:val="5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confident are you at putting a casualty in the recovery position?</w:t>
            </w:r>
          </w:p>
        </w:tc>
        <w:tc>
          <w:tcPr>
            <w:tcW w:w="1591" w:type="dxa"/>
            <w:vAlign w:val="center"/>
          </w:tcPr>
          <w:p w14:paraId="1F67C8DD" w14:textId="5781348F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1</w:t>
            </w:r>
          </w:p>
        </w:tc>
        <w:tc>
          <w:tcPr>
            <w:tcW w:w="1372" w:type="dxa"/>
            <w:vAlign w:val="center"/>
          </w:tcPr>
          <w:p w14:paraId="6B9197F4" w14:textId="12CA4318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2</w:t>
            </w:r>
          </w:p>
        </w:tc>
        <w:tc>
          <w:tcPr>
            <w:tcW w:w="1212" w:type="dxa"/>
            <w:vAlign w:val="center"/>
          </w:tcPr>
          <w:p w14:paraId="4B7F6B65" w14:textId="747CADD5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3</w:t>
            </w:r>
          </w:p>
        </w:tc>
        <w:tc>
          <w:tcPr>
            <w:tcW w:w="1394" w:type="dxa"/>
            <w:vAlign w:val="center"/>
          </w:tcPr>
          <w:p w14:paraId="7247CFFD" w14:textId="6E25B478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4</w:t>
            </w:r>
          </w:p>
        </w:tc>
        <w:tc>
          <w:tcPr>
            <w:tcW w:w="1372" w:type="dxa"/>
            <w:vAlign w:val="center"/>
          </w:tcPr>
          <w:p w14:paraId="480315FE" w14:textId="3789559B" w:rsidR="004F45E6" w:rsidRPr="00126F88" w:rsidRDefault="004F45E6" w:rsidP="00D8706E">
            <w:pPr>
              <w:pStyle w:val="ListParagraph"/>
              <w:ind w:left="360"/>
              <w:jc w:val="center"/>
              <w:rPr>
                <w:b/>
                <w:sz w:val="20"/>
                <w:szCs w:val="20"/>
              </w:rPr>
            </w:pPr>
            <w:r w:rsidRPr="004F45E6">
              <w:rPr>
                <w:sz w:val="20"/>
                <w:szCs w:val="20"/>
              </w:rPr>
              <w:t>5</w:t>
            </w:r>
          </w:p>
        </w:tc>
      </w:tr>
    </w:tbl>
    <w:p w14:paraId="047B2436" w14:textId="77777777" w:rsidR="006D4E28" w:rsidRDefault="007C0E4F" w:rsidP="007C0E4F">
      <w:pPr>
        <w:jc w:val="center"/>
        <w:rPr>
          <w:b/>
        </w:rPr>
        <w:sectPr w:rsidR="006D4E28" w:rsidSect="009A2687"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195AAA">
        <w:t>***End***</w:t>
      </w:r>
    </w:p>
    <w:p w14:paraId="4A9B75D3" w14:textId="398CBCAD" w:rsidR="001A6F62" w:rsidRPr="001A6F62" w:rsidRDefault="001A6F62" w:rsidP="001A6F62"/>
    <w:sectPr w:rsidR="001A6F62" w:rsidRPr="001A6F62" w:rsidSect="001A6F6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EDD7F1" w14:textId="77777777" w:rsidR="001B7596" w:rsidRDefault="001B7596" w:rsidP="000448F4">
      <w:pPr>
        <w:spacing w:after="0" w:line="240" w:lineRule="auto"/>
      </w:pPr>
      <w:r>
        <w:separator/>
      </w:r>
    </w:p>
  </w:endnote>
  <w:endnote w:type="continuationSeparator" w:id="0">
    <w:p w14:paraId="050C6872" w14:textId="77777777" w:rsidR="001B7596" w:rsidRDefault="001B7596" w:rsidP="000448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2C8E11" w14:textId="77777777" w:rsidR="001B7596" w:rsidRDefault="001B7596" w:rsidP="000448F4">
      <w:pPr>
        <w:spacing w:after="0" w:line="240" w:lineRule="auto"/>
      </w:pPr>
      <w:r>
        <w:separator/>
      </w:r>
    </w:p>
  </w:footnote>
  <w:footnote w:type="continuationSeparator" w:id="0">
    <w:p w14:paraId="19471859" w14:textId="77777777" w:rsidR="001B7596" w:rsidRDefault="001B7596" w:rsidP="000448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B1EAA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603FD7"/>
    <w:multiLevelType w:val="hybridMultilevel"/>
    <w:tmpl w:val="0F686C4E"/>
    <w:lvl w:ilvl="0" w:tplc="47F04B5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70B60"/>
    <w:multiLevelType w:val="hybridMultilevel"/>
    <w:tmpl w:val="35F0956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F4702C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22BA4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56BB6"/>
    <w:multiLevelType w:val="hybridMultilevel"/>
    <w:tmpl w:val="AD4CEF58"/>
    <w:lvl w:ilvl="0" w:tplc="85FC9D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34435"/>
    <w:multiLevelType w:val="hybridMultilevel"/>
    <w:tmpl w:val="BAE0A02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F63257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B3C32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612422"/>
    <w:multiLevelType w:val="hybridMultilevel"/>
    <w:tmpl w:val="17A8C8F2"/>
    <w:lvl w:ilvl="0" w:tplc="C7D013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144BDE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EB3A0C"/>
    <w:multiLevelType w:val="hybridMultilevel"/>
    <w:tmpl w:val="10ECAFDC"/>
    <w:lvl w:ilvl="0" w:tplc="82A223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FD2AC5"/>
    <w:multiLevelType w:val="hybridMultilevel"/>
    <w:tmpl w:val="4EC09930"/>
    <w:lvl w:ilvl="0" w:tplc="5EB6EC54">
      <w:start w:val="1"/>
      <w:numFmt w:val="lowerLetter"/>
      <w:lvlText w:val="%1."/>
      <w:lvlJc w:val="left"/>
      <w:pPr>
        <w:ind w:left="108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067315"/>
    <w:multiLevelType w:val="hybridMultilevel"/>
    <w:tmpl w:val="766478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15971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42187B"/>
    <w:multiLevelType w:val="hybridMultilevel"/>
    <w:tmpl w:val="9B8E3B4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803228"/>
    <w:multiLevelType w:val="hybridMultilevel"/>
    <w:tmpl w:val="1BE813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AD6D72"/>
    <w:multiLevelType w:val="hybridMultilevel"/>
    <w:tmpl w:val="12E644BC"/>
    <w:lvl w:ilvl="0" w:tplc="9606D72A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BA3017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FE6137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8C233C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E37F69"/>
    <w:multiLevelType w:val="hybridMultilevel"/>
    <w:tmpl w:val="0F686C4E"/>
    <w:lvl w:ilvl="0" w:tplc="47F04B5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793BF3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DE5109"/>
    <w:multiLevelType w:val="hybridMultilevel"/>
    <w:tmpl w:val="0F686C4E"/>
    <w:lvl w:ilvl="0" w:tplc="47F04B5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DE5D15"/>
    <w:multiLevelType w:val="hybridMultilevel"/>
    <w:tmpl w:val="6F56C37C"/>
    <w:lvl w:ilvl="0" w:tplc="82A223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2952CA"/>
    <w:multiLevelType w:val="hybridMultilevel"/>
    <w:tmpl w:val="BAE0A02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4304C1"/>
    <w:multiLevelType w:val="hybridMultilevel"/>
    <w:tmpl w:val="19622E80"/>
    <w:lvl w:ilvl="0" w:tplc="82A223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6C66BE"/>
    <w:multiLevelType w:val="hybridMultilevel"/>
    <w:tmpl w:val="9B8E3B4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F0275B"/>
    <w:multiLevelType w:val="hybridMultilevel"/>
    <w:tmpl w:val="EB6078D6"/>
    <w:lvl w:ilvl="0" w:tplc="0809000F">
      <w:start w:val="1"/>
      <w:numFmt w:val="decimal"/>
      <w:lvlText w:val="%1."/>
      <w:lvlJc w:val="left"/>
      <w:pPr>
        <w:ind w:left="1062" w:hanging="360"/>
      </w:pPr>
    </w:lvl>
    <w:lvl w:ilvl="1" w:tplc="08090019" w:tentative="1">
      <w:start w:val="1"/>
      <w:numFmt w:val="lowerLetter"/>
      <w:lvlText w:val="%2."/>
      <w:lvlJc w:val="left"/>
      <w:pPr>
        <w:ind w:left="1782" w:hanging="360"/>
      </w:pPr>
    </w:lvl>
    <w:lvl w:ilvl="2" w:tplc="0809001B" w:tentative="1">
      <w:start w:val="1"/>
      <w:numFmt w:val="lowerRoman"/>
      <w:lvlText w:val="%3."/>
      <w:lvlJc w:val="right"/>
      <w:pPr>
        <w:ind w:left="2502" w:hanging="180"/>
      </w:pPr>
    </w:lvl>
    <w:lvl w:ilvl="3" w:tplc="0809000F" w:tentative="1">
      <w:start w:val="1"/>
      <w:numFmt w:val="decimal"/>
      <w:lvlText w:val="%4."/>
      <w:lvlJc w:val="left"/>
      <w:pPr>
        <w:ind w:left="3222" w:hanging="360"/>
      </w:pPr>
    </w:lvl>
    <w:lvl w:ilvl="4" w:tplc="08090019" w:tentative="1">
      <w:start w:val="1"/>
      <w:numFmt w:val="lowerLetter"/>
      <w:lvlText w:val="%5."/>
      <w:lvlJc w:val="left"/>
      <w:pPr>
        <w:ind w:left="3942" w:hanging="360"/>
      </w:pPr>
    </w:lvl>
    <w:lvl w:ilvl="5" w:tplc="0809001B" w:tentative="1">
      <w:start w:val="1"/>
      <w:numFmt w:val="lowerRoman"/>
      <w:lvlText w:val="%6."/>
      <w:lvlJc w:val="right"/>
      <w:pPr>
        <w:ind w:left="4662" w:hanging="180"/>
      </w:pPr>
    </w:lvl>
    <w:lvl w:ilvl="6" w:tplc="0809000F" w:tentative="1">
      <w:start w:val="1"/>
      <w:numFmt w:val="decimal"/>
      <w:lvlText w:val="%7."/>
      <w:lvlJc w:val="left"/>
      <w:pPr>
        <w:ind w:left="5382" w:hanging="360"/>
      </w:pPr>
    </w:lvl>
    <w:lvl w:ilvl="7" w:tplc="08090019" w:tentative="1">
      <w:start w:val="1"/>
      <w:numFmt w:val="lowerLetter"/>
      <w:lvlText w:val="%8."/>
      <w:lvlJc w:val="left"/>
      <w:pPr>
        <w:ind w:left="6102" w:hanging="360"/>
      </w:pPr>
    </w:lvl>
    <w:lvl w:ilvl="8" w:tplc="08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9" w15:restartNumberingAfterBreak="0">
    <w:nsid w:val="47F9558C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CA4E9B"/>
    <w:multiLevelType w:val="hybridMultilevel"/>
    <w:tmpl w:val="4DBEF572"/>
    <w:lvl w:ilvl="0" w:tplc="69B83B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D7A0C2BA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0BF7A95"/>
    <w:multiLevelType w:val="hybridMultilevel"/>
    <w:tmpl w:val="0F686C4E"/>
    <w:lvl w:ilvl="0" w:tplc="47F04B5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9A3F86"/>
    <w:multiLevelType w:val="hybridMultilevel"/>
    <w:tmpl w:val="62F49E46"/>
    <w:lvl w:ilvl="0" w:tplc="82A223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C7192D"/>
    <w:multiLevelType w:val="hybridMultilevel"/>
    <w:tmpl w:val="3314046E"/>
    <w:lvl w:ilvl="0" w:tplc="69B83B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9606D72A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75B0D59"/>
    <w:multiLevelType w:val="hybridMultilevel"/>
    <w:tmpl w:val="834C5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572BB6"/>
    <w:multiLevelType w:val="hybridMultilevel"/>
    <w:tmpl w:val="53323A6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05612A"/>
    <w:multiLevelType w:val="multilevel"/>
    <w:tmpl w:val="945278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680E3A69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0F20A5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B511D7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C61CDB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1547FC"/>
    <w:multiLevelType w:val="hybridMultilevel"/>
    <w:tmpl w:val="6E427788"/>
    <w:lvl w:ilvl="0" w:tplc="82A223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B3101D2"/>
    <w:multiLevelType w:val="hybridMultilevel"/>
    <w:tmpl w:val="9B8E3B4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D1529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866C4D"/>
    <w:multiLevelType w:val="hybridMultilevel"/>
    <w:tmpl w:val="97C0448A"/>
    <w:lvl w:ilvl="0" w:tplc="F7C605B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A403AC"/>
    <w:multiLevelType w:val="hybridMultilevel"/>
    <w:tmpl w:val="0F686C4E"/>
    <w:lvl w:ilvl="0" w:tplc="47F04B5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DD286E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4B2C57"/>
    <w:multiLevelType w:val="hybridMultilevel"/>
    <w:tmpl w:val="BAE0A02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0868C5"/>
    <w:multiLevelType w:val="hybridMultilevel"/>
    <w:tmpl w:val="BAE0A02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5610E4"/>
    <w:multiLevelType w:val="hybridMultilevel"/>
    <w:tmpl w:val="0F686C4E"/>
    <w:lvl w:ilvl="0" w:tplc="47F04B5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DD5E8D"/>
    <w:multiLevelType w:val="hybridMultilevel"/>
    <w:tmpl w:val="A8AE89E4"/>
    <w:lvl w:ilvl="0" w:tplc="82A22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DB56F44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E1716E5"/>
    <w:multiLevelType w:val="hybridMultilevel"/>
    <w:tmpl w:val="4114F78C"/>
    <w:lvl w:ilvl="0" w:tplc="29C85018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79A074F4">
      <w:start w:val="1"/>
      <w:numFmt w:val="lowerLetter"/>
      <w:lvlText w:val="%2."/>
      <w:lvlJc w:val="left"/>
      <w:pPr>
        <w:ind w:left="1440" w:hanging="360"/>
      </w:pPr>
      <w:rPr>
        <w:i w:val="0"/>
        <w:sz w:val="22"/>
        <w:szCs w:val="22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5E15EB"/>
    <w:multiLevelType w:val="hybridMultilevel"/>
    <w:tmpl w:val="188E7C2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1"/>
  </w:num>
  <w:num w:numId="3">
    <w:abstractNumId w:val="2"/>
  </w:num>
  <w:num w:numId="4">
    <w:abstractNumId w:val="50"/>
  </w:num>
  <w:num w:numId="5">
    <w:abstractNumId w:val="41"/>
  </w:num>
  <w:num w:numId="6">
    <w:abstractNumId w:val="0"/>
  </w:num>
  <w:num w:numId="7">
    <w:abstractNumId w:val="5"/>
  </w:num>
  <w:num w:numId="8">
    <w:abstractNumId w:val="15"/>
  </w:num>
  <w:num w:numId="9">
    <w:abstractNumId w:val="42"/>
  </w:num>
  <w:num w:numId="10">
    <w:abstractNumId w:val="1"/>
  </w:num>
  <w:num w:numId="11">
    <w:abstractNumId w:val="23"/>
  </w:num>
  <w:num w:numId="12">
    <w:abstractNumId w:val="49"/>
  </w:num>
  <w:num w:numId="13">
    <w:abstractNumId w:val="27"/>
  </w:num>
  <w:num w:numId="14">
    <w:abstractNumId w:val="30"/>
  </w:num>
  <w:num w:numId="15">
    <w:abstractNumId w:val="52"/>
  </w:num>
  <w:num w:numId="16">
    <w:abstractNumId w:val="39"/>
  </w:num>
  <w:num w:numId="17">
    <w:abstractNumId w:val="53"/>
  </w:num>
  <w:num w:numId="18">
    <w:abstractNumId w:val="6"/>
  </w:num>
  <w:num w:numId="19">
    <w:abstractNumId w:val="48"/>
  </w:num>
  <w:num w:numId="20">
    <w:abstractNumId w:val="26"/>
  </w:num>
  <w:num w:numId="21">
    <w:abstractNumId w:val="32"/>
  </w:num>
  <w:num w:numId="22">
    <w:abstractNumId w:val="24"/>
  </w:num>
  <w:num w:numId="23">
    <w:abstractNumId w:val="25"/>
  </w:num>
  <w:num w:numId="24">
    <w:abstractNumId w:val="44"/>
  </w:num>
  <w:num w:numId="25">
    <w:abstractNumId w:val="47"/>
  </w:num>
  <w:num w:numId="26">
    <w:abstractNumId w:val="36"/>
  </w:num>
  <w:num w:numId="27">
    <w:abstractNumId w:val="20"/>
  </w:num>
  <w:num w:numId="28">
    <w:abstractNumId w:val="37"/>
  </w:num>
  <w:num w:numId="29">
    <w:abstractNumId w:val="18"/>
  </w:num>
  <w:num w:numId="30">
    <w:abstractNumId w:val="4"/>
  </w:num>
  <w:num w:numId="31">
    <w:abstractNumId w:val="51"/>
  </w:num>
  <w:num w:numId="32">
    <w:abstractNumId w:val="19"/>
  </w:num>
  <w:num w:numId="33">
    <w:abstractNumId w:val="46"/>
  </w:num>
  <w:num w:numId="34">
    <w:abstractNumId w:val="43"/>
  </w:num>
  <w:num w:numId="35">
    <w:abstractNumId w:val="29"/>
  </w:num>
  <w:num w:numId="36">
    <w:abstractNumId w:val="7"/>
  </w:num>
  <w:num w:numId="37">
    <w:abstractNumId w:val="31"/>
  </w:num>
  <w:num w:numId="38">
    <w:abstractNumId w:val="45"/>
  </w:num>
  <w:num w:numId="39">
    <w:abstractNumId w:val="16"/>
  </w:num>
  <w:num w:numId="40">
    <w:abstractNumId w:val="35"/>
  </w:num>
  <w:num w:numId="41">
    <w:abstractNumId w:val="9"/>
  </w:num>
  <w:num w:numId="42">
    <w:abstractNumId w:val="12"/>
  </w:num>
  <w:num w:numId="43">
    <w:abstractNumId w:val="17"/>
  </w:num>
  <w:num w:numId="44">
    <w:abstractNumId w:val="8"/>
  </w:num>
  <w:num w:numId="45">
    <w:abstractNumId w:val="40"/>
  </w:num>
  <w:num w:numId="46">
    <w:abstractNumId w:val="3"/>
  </w:num>
  <w:num w:numId="47">
    <w:abstractNumId w:val="14"/>
  </w:num>
  <w:num w:numId="48">
    <w:abstractNumId w:val="38"/>
  </w:num>
  <w:num w:numId="49">
    <w:abstractNumId w:val="10"/>
  </w:num>
  <w:num w:numId="50">
    <w:abstractNumId w:val="33"/>
  </w:num>
  <w:num w:numId="51">
    <w:abstractNumId w:val="13"/>
  </w:num>
  <w:num w:numId="52">
    <w:abstractNumId w:val="28"/>
  </w:num>
  <w:num w:numId="53">
    <w:abstractNumId w:val="21"/>
  </w:num>
  <w:num w:numId="54">
    <w:abstractNumId w:val="22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sDAzMTAxtbQwMLZU0lEKTi0uzszPAykwNKwFAAT1UG8tAAAA"/>
  </w:docVars>
  <w:rsids>
    <w:rsidRoot w:val="00B64FA9"/>
    <w:rsid w:val="00000109"/>
    <w:rsid w:val="00000830"/>
    <w:rsid w:val="00001725"/>
    <w:rsid w:val="00003545"/>
    <w:rsid w:val="00005A6A"/>
    <w:rsid w:val="00005A91"/>
    <w:rsid w:val="00005D30"/>
    <w:rsid w:val="00011215"/>
    <w:rsid w:val="00011332"/>
    <w:rsid w:val="00011D68"/>
    <w:rsid w:val="00013921"/>
    <w:rsid w:val="000146E9"/>
    <w:rsid w:val="00015F0B"/>
    <w:rsid w:val="00020E00"/>
    <w:rsid w:val="00023C1D"/>
    <w:rsid w:val="000246DC"/>
    <w:rsid w:val="000252B9"/>
    <w:rsid w:val="00026D52"/>
    <w:rsid w:val="0003071C"/>
    <w:rsid w:val="000320F6"/>
    <w:rsid w:val="000326B3"/>
    <w:rsid w:val="0003585E"/>
    <w:rsid w:val="00036693"/>
    <w:rsid w:val="00036A2A"/>
    <w:rsid w:val="00036B82"/>
    <w:rsid w:val="00037E78"/>
    <w:rsid w:val="00041334"/>
    <w:rsid w:val="000428D5"/>
    <w:rsid w:val="000448F4"/>
    <w:rsid w:val="00045D38"/>
    <w:rsid w:val="000477A4"/>
    <w:rsid w:val="0005134C"/>
    <w:rsid w:val="00052543"/>
    <w:rsid w:val="00052D67"/>
    <w:rsid w:val="00054BD1"/>
    <w:rsid w:val="000570C8"/>
    <w:rsid w:val="00060892"/>
    <w:rsid w:val="00060FBE"/>
    <w:rsid w:val="00061891"/>
    <w:rsid w:val="00062E2F"/>
    <w:rsid w:val="0006422F"/>
    <w:rsid w:val="000647C7"/>
    <w:rsid w:val="00066D0C"/>
    <w:rsid w:val="00071892"/>
    <w:rsid w:val="00071C9F"/>
    <w:rsid w:val="0007340C"/>
    <w:rsid w:val="000747CC"/>
    <w:rsid w:val="00076C18"/>
    <w:rsid w:val="00077380"/>
    <w:rsid w:val="00077BD3"/>
    <w:rsid w:val="00081A6D"/>
    <w:rsid w:val="00083057"/>
    <w:rsid w:val="000830A6"/>
    <w:rsid w:val="00083947"/>
    <w:rsid w:val="000841C0"/>
    <w:rsid w:val="00085DAF"/>
    <w:rsid w:val="00091D52"/>
    <w:rsid w:val="00091D6E"/>
    <w:rsid w:val="00093D92"/>
    <w:rsid w:val="0009488A"/>
    <w:rsid w:val="000951A0"/>
    <w:rsid w:val="000962A0"/>
    <w:rsid w:val="00097B44"/>
    <w:rsid w:val="000A1FA6"/>
    <w:rsid w:val="000A2AC8"/>
    <w:rsid w:val="000A2EC7"/>
    <w:rsid w:val="000A497E"/>
    <w:rsid w:val="000A7410"/>
    <w:rsid w:val="000B015E"/>
    <w:rsid w:val="000B0C78"/>
    <w:rsid w:val="000B1D71"/>
    <w:rsid w:val="000B398A"/>
    <w:rsid w:val="000B4B15"/>
    <w:rsid w:val="000B4F92"/>
    <w:rsid w:val="000B549E"/>
    <w:rsid w:val="000B5BEF"/>
    <w:rsid w:val="000C26CB"/>
    <w:rsid w:val="000C3CC7"/>
    <w:rsid w:val="000C4E18"/>
    <w:rsid w:val="000C4E23"/>
    <w:rsid w:val="000C53E7"/>
    <w:rsid w:val="000C7C2A"/>
    <w:rsid w:val="000D054A"/>
    <w:rsid w:val="000D3A8C"/>
    <w:rsid w:val="000D5C81"/>
    <w:rsid w:val="000D6011"/>
    <w:rsid w:val="000D66CB"/>
    <w:rsid w:val="000E184C"/>
    <w:rsid w:val="000E6845"/>
    <w:rsid w:val="000F04B6"/>
    <w:rsid w:val="000F0963"/>
    <w:rsid w:val="000F3433"/>
    <w:rsid w:val="000F59EC"/>
    <w:rsid w:val="000F62E4"/>
    <w:rsid w:val="000F6B4E"/>
    <w:rsid w:val="001013F2"/>
    <w:rsid w:val="00101B8E"/>
    <w:rsid w:val="00101CE0"/>
    <w:rsid w:val="001026D3"/>
    <w:rsid w:val="00103259"/>
    <w:rsid w:val="00106042"/>
    <w:rsid w:val="00106D83"/>
    <w:rsid w:val="0011021E"/>
    <w:rsid w:val="00110A48"/>
    <w:rsid w:val="0011193F"/>
    <w:rsid w:val="00112B28"/>
    <w:rsid w:val="0011334D"/>
    <w:rsid w:val="00113548"/>
    <w:rsid w:val="001139A8"/>
    <w:rsid w:val="00114067"/>
    <w:rsid w:val="001162A7"/>
    <w:rsid w:val="0011633C"/>
    <w:rsid w:val="00116BE0"/>
    <w:rsid w:val="00116F63"/>
    <w:rsid w:val="00120E30"/>
    <w:rsid w:val="0012190E"/>
    <w:rsid w:val="00122D24"/>
    <w:rsid w:val="001232AA"/>
    <w:rsid w:val="00124E44"/>
    <w:rsid w:val="0012683C"/>
    <w:rsid w:val="00126F88"/>
    <w:rsid w:val="00130DB0"/>
    <w:rsid w:val="00132834"/>
    <w:rsid w:val="00134031"/>
    <w:rsid w:val="001344EE"/>
    <w:rsid w:val="001360F9"/>
    <w:rsid w:val="00140E9B"/>
    <w:rsid w:val="00142307"/>
    <w:rsid w:val="00142E90"/>
    <w:rsid w:val="00144DEF"/>
    <w:rsid w:val="00146672"/>
    <w:rsid w:val="00146D74"/>
    <w:rsid w:val="001474DC"/>
    <w:rsid w:val="001518CE"/>
    <w:rsid w:val="00151D0E"/>
    <w:rsid w:val="00152CB5"/>
    <w:rsid w:val="00156FDF"/>
    <w:rsid w:val="00157A6E"/>
    <w:rsid w:val="001600BE"/>
    <w:rsid w:val="00161704"/>
    <w:rsid w:val="001629DE"/>
    <w:rsid w:val="0016372A"/>
    <w:rsid w:val="00164902"/>
    <w:rsid w:val="00165C90"/>
    <w:rsid w:val="00166A7B"/>
    <w:rsid w:val="00167777"/>
    <w:rsid w:val="00167B82"/>
    <w:rsid w:val="00167F7D"/>
    <w:rsid w:val="00170BDD"/>
    <w:rsid w:val="00171B9F"/>
    <w:rsid w:val="00172455"/>
    <w:rsid w:val="00175E91"/>
    <w:rsid w:val="001768F2"/>
    <w:rsid w:val="00177478"/>
    <w:rsid w:val="001800E6"/>
    <w:rsid w:val="0018112B"/>
    <w:rsid w:val="00184777"/>
    <w:rsid w:val="00186430"/>
    <w:rsid w:val="00191E0A"/>
    <w:rsid w:val="001942C1"/>
    <w:rsid w:val="00194937"/>
    <w:rsid w:val="00195AAA"/>
    <w:rsid w:val="0019636F"/>
    <w:rsid w:val="001A331D"/>
    <w:rsid w:val="001A6997"/>
    <w:rsid w:val="001A6BE0"/>
    <w:rsid w:val="001A6F62"/>
    <w:rsid w:val="001A7718"/>
    <w:rsid w:val="001B1DB6"/>
    <w:rsid w:val="001B6738"/>
    <w:rsid w:val="001B7596"/>
    <w:rsid w:val="001B7906"/>
    <w:rsid w:val="001C3522"/>
    <w:rsid w:val="001C4607"/>
    <w:rsid w:val="001D049D"/>
    <w:rsid w:val="001D10E5"/>
    <w:rsid w:val="001D3CD3"/>
    <w:rsid w:val="001D4CFA"/>
    <w:rsid w:val="001D5202"/>
    <w:rsid w:val="001D5269"/>
    <w:rsid w:val="001D5C1D"/>
    <w:rsid w:val="001D5C2A"/>
    <w:rsid w:val="001D6555"/>
    <w:rsid w:val="001D6995"/>
    <w:rsid w:val="001D6D0F"/>
    <w:rsid w:val="001D726C"/>
    <w:rsid w:val="001D76B8"/>
    <w:rsid w:val="001E3E65"/>
    <w:rsid w:val="001F043B"/>
    <w:rsid w:val="001F0D4E"/>
    <w:rsid w:val="001F3BC2"/>
    <w:rsid w:val="001F40EE"/>
    <w:rsid w:val="001F4A0C"/>
    <w:rsid w:val="001F6956"/>
    <w:rsid w:val="001F6DBB"/>
    <w:rsid w:val="001F6FB1"/>
    <w:rsid w:val="002000DF"/>
    <w:rsid w:val="0020130F"/>
    <w:rsid w:val="00201C2F"/>
    <w:rsid w:val="002020C2"/>
    <w:rsid w:val="00204583"/>
    <w:rsid w:val="00204CEE"/>
    <w:rsid w:val="00205E85"/>
    <w:rsid w:val="00207AD6"/>
    <w:rsid w:val="00207F99"/>
    <w:rsid w:val="00207FB4"/>
    <w:rsid w:val="00210D7E"/>
    <w:rsid w:val="002112C9"/>
    <w:rsid w:val="002118E3"/>
    <w:rsid w:val="00211BD5"/>
    <w:rsid w:val="00214CD2"/>
    <w:rsid w:val="00216D8A"/>
    <w:rsid w:val="00217178"/>
    <w:rsid w:val="00220227"/>
    <w:rsid w:val="0022201E"/>
    <w:rsid w:val="0022229B"/>
    <w:rsid w:val="002226F9"/>
    <w:rsid w:val="00224D26"/>
    <w:rsid w:val="00226F60"/>
    <w:rsid w:val="00226F90"/>
    <w:rsid w:val="0023323A"/>
    <w:rsid w:val="00233B24"/>
    <w:rsid w:val="00235E91"/>
    <w:rsid w:val="00235EA1"/>
    <w:rsid w:val="00236736"/>
    <w:rsid w:val="0023786E"/>
    <w:rsid w:val="0024060E"/>
    <w:rsid w:val="00241284"/>
    <w:rsid w:val="00241B96"/>
    <w:rsid w:val="002426E5"/>
    <w:rsid w:val="00242AB5"/>
    <w:rsid w:val="00244906"/>
    <w:rsid w:val="00247765"/>
    <w:rsid w:val="00250B49"/>
    <w:rsid w:val="0025106D"/>
    <w:rsid w:val="00251A22"/>
    <w:rsid w:val="00251DC5"/>
    <w:rsid w:val="002527A3"/>
    <w:rsid w:val="00253A44"/>
    <w:rsid w:val="00254CA1"/>
    <w:rsid w:val="002560F8"/>
    <w:rsid w:val="002577DE"/>
    <w:rsid w:val="00261EF9"/>
    <w:rsid w:val="00263319"/>
    <w:rsid w:val="002634CF"/>
    <w:rsid w:val="002647AB"/>
    <w:rsid w:val="0026681F"/>
    <w:rsid w:val="00271B64"/>
    <w:rsid w:val="00273C46"/>
    <w:rsid w:val="00275FFC"/>
    <w:rsid w:val="002760AA"/>
    <w:rsid w:val="002762D5"/>
    <w:rsid w:val="00276BB5"/>
    <w:rsid w:val="00281BF7"/>
    <w:rsid w:val="002823E3"/>
    <w:rsid w:val="002862EA"/>
    <w:rsid w:val="00287749"/>
    <w:rsid w:val="0029167B"/>
    <w:rsid w:val="00291CA6"/>
    <w:rsid w:val="0029374C"/>
    <w:rsid w:val="002963B8"/>
    <w:rsid w:val="0029696E"/>
    <w:rsid w:val="00297BE1"/>
    <w:rsid w:val="002A1292"/>
    <w:rsid w:val="002A3386"/>
    <w:rsid w:val="002A496D"/>
    <w:rsid w:val="002A5C5C"/>
    <w:rsid w:val="002A67B0"/>
    <w:rsid w:val="002A6927"/>
    <w:rsid w:val="002A7028"/>
    <w:rsid w:val="002A71F3"/>
    <w:rsid w:val="002A77D8"/>
    <w:rsid w:val="002B05A1"/>
    <w:rsid w:val="002B1113"/>
    <w:rsid w:val="002B132A"/>
    <w:rsid w:val="002B2A71"/>
    <w:rsid w:val="002B4DD2"/>
    <w:rsid w:val="002B5B16"/>
    <w:rsid w:val="002B7F66"/>
    <w:rsid w:val="002C1DB2"/>
    <w:rsid w:val="002C444D"/>
    <w:rsid w:val="002C4E24"/>
    <w:rsid w:val="002C551C"/>
    <w:rsid w:val="002C5D4D"/>
    <w:rsid w:val="002D0D9D"/>
    <w:rsid w:val="002D2553"/>
    <w:rsid w:val="002D3442"/>
    <w:rsid w:val="002D4965"/>
    <w:rsid w:val="002D4FE2"/>
    <w:rsid w:val="002D5295"/>
    <w:rsid w:val="002D5797"/>
    <w:rsid w:val="002D5AA8"/>
    <w:rsid w:val="002D67F1"/>
    <w:rsid w:val="002E0F9A"/>
    <w:rsid w:val="002E1500"/>
    <w:rsid w:val="002E209C"/>
    <w:rsid w:val="002E28E7"/>
    <w:rsid w:val="002E2E8E"/>
    <w:rsid w:val="002E594A"/>
    <w:rsid w:val="002E6005"/>
    <w:rsid w:val="002E7467"/>
    <w:rsid w:val="002F09A7"/>
    <w:rsid w:val="002F15D2"/>
    <w:rsid w:val="002F426E"/>
    <w:rsid w:val="002F6E2C"/>
    <w:rsid w:val="0030144F"/>
    <w:rsid w:val="0030210F"/>
    <w:rsid w:val="00306E64"/>
    <w:rsid w:val="00310037"/>
    <w:rsid w:val="003107F6"/>
    <w:rsid w:val="00312AB4"/>
    <w:rsid w:val="003134A5"/>
    <w:rsid w:val="00313A23"/>
    <w:rsid w:val="0031563C"/>
    <w:rsid w:val="003165BF"/>
    <w:rsid w:val="00316B6E"/>
    <w:rsid w:val="0031785F"/>
    <w:rsid w:val="00320659"/>
    <w:rsid w:val="00325713"/>
    <w:rsid w:val="0032643F"/>
    <w:rsid w:val="00326A36"/>
    <w:rsid w:val="00326B18"/>
    <w:rsid w:val="003323B7"/>
    <w:rsid w:val="00335970"/>
    <w:rsid w:val="00336399"/>
    <w:rsid w:val="003406DE"/>
    <w:rsid w:val="0034195F"/>
    <w:rsid w:val="003420A2"/>
    <w:rsid w:val="00342719"/>
    <w:rsid w:val="0034453F"/>
    <w:rsid w:val="00345D85"/>
    <w:rsid w:val="003477A6"/>
    <w:rsid w:val="003502FA"/>
    <w:rsid w:val="003506EC"/>
    <w:rsid w:val="00352D07"/>
    <w:rsid w:val="003539F4"/>
    <w:rsid w:val="00353ADC"/>
    <w:rsid w:val="00355C5A"/>
    <w:rsid w:val="003562E5"/>
    <w:rsid w:val="00356A4A"/>
    <w:rsid w:val="00361352"/>
    <w:rsid w:val="00364023"/>
    <w:rsid w:val="00364435"/>
    <w:rsid w:val="003667AB"/>
    <w:rsid w:val="00367464"/>
    <w:rsid w:val="00371920"/>
    <w:rsid w:val="00374257"/>
    <w:rsid w:val="00375A87"/>
    <w:rsid w:val="00376716"/>
    <w:rsid w:val="003772E9"/>
    <w:rsid w:val="003775BA"/>
    <w:rsid w:val="0038115B"/>
    <w:rsid w:val="003834BE"/>
    <w:rsid w:val="00386858"/>
    <w:rsid w:val="00387FBB"/>
    <w:rsid w:val="00391F40"/>
    <w:rsid w:val="003921E1"/>
    <w:rsid w:val="003934A3"/>
    <w:rsid w:val="00394804"/>
    <w:rsid w:val="003958E3"/>
    <w:rsid w:val="00395B65"/>
    <w:rsid w:val="003965BC"/>
    <w:rsid w:val="003A25AC"/>
    <w:rsid w:val="003A2E0A"/>
    <w:rsid w:val="003A4FDA"/>
    <w:rsid w:val="003A50AB"/>
    <w:rsid w:val="003A693E"/>
    <w:rsid w:val="003A740E"/>
    <w:rsid w:val="003B15DC"/>
    <w:rsid w:val="003B1DB6"/>
    <w:rsid w:val="003B43BB"/>
    <w:rsid w:val="003B49FB"/>
    <w:rsid w:val="003B56E9"/>
    <w:rsid w:val="003B60CB"/>
    <w:rsid w:val="003C0A91"/>
    <w:rsid w:val="003C138F"/>
    <w:rsid w:val="003C1BA3"/>
    <w:rsid w:val="003C3BB1"/>
    <w:rsid w:val="003C4295"/>
    <w:rsid w:val="003C4A44"/>
    <w:rsid w:val="003C5774"/>
    <w:rsid w:val="003C5DE2"/>
    <w:rsid w:val="003C726A"/>
    <w:rsid w:val="003C76A3"/>
    <w:rsid w:val="003C7713"/>
    <w:rsid w:val="003C7A06"/>
    <w:rsid w:val="003C7C9A"/>
    <w:rsid w:val="003D23AA"/>
    <w:rsid w:val="003D3ED6"/>
    <w:rsid w:val="003D4451"/>
    <w:rsid w:val="003D53E8"/>
    <w:rsid w:val="003D5F74"/>
    <w:rsid w:val="003D7AFF"/>
    <w:rsid w:val="003D7C13"/>
    <w:rsid w:val="003E02C7"/>
    <w:rsid w:val="003E2E22"/>
    <w:rsid w:val="003E3254"/>
    <w:rsid w:val="003E3406"/>
    <w:rsid w:val="003E387A"/>
    <w:rsid w:val="003E4789"/>
    <w:rsid w:val="003E7958"/>
    <w:rsid w:val="003E7ADB"/>
    <w:rsid w:val="003F241B"/>
    <w:rsid w:val="003F2D55"/>
    <w:rsid w:val="003F2FFF"/>
    <w:rsid w:val="003F43DB"/>
    <w:rsid w:val="003F46AF"/>
    <w:rsid w:val="003F6C14"/>
    <w:rsid w:val="00400BF8"/>
    <w:rsid w:val="00403C0A"/>
    <w:rsid w:val="00404835"/>
    <w:rsid w:val="00405A36"/>
    <w:rsid w:val="0041028D"/>
    <w:rsid w:val="00411FA6"/>
    <w:rsid w:val="00412A7D"/>
    <w:rsid w:val="00415389"/>
    <w:rsid w:val="0041604D"/>
    <w:rsid w:val="00416582"/>
    <w:rsid w:val="0042242C"/>
    <w:rsid w:val="004242BD"/>
    <w:rsid w:val="00427895"/>
    <w:rsid w:val="004324B4"/>
    <w:rsid w:val="0043259D"/>
    <w:rsid w:val="004334E3"/>
    <w:rsid w:val="00433FB3"/>
    <w:rsid w:val="00435E80"/>
    <w:rsid w:val="00435F40"/>
    <w:rsid w:val="004366CE"/>
    <w:rsid w:val="00441962"/>
    <w:rsid w:val="004423BE"/>
    <w:rsid w:val="00443340"/>
    <w:rsid w:val="00444778"/>
    <w:rsid w:val="00444C48"/>
    <w:rsid w:val="00446C68"/>
    <w:rsid w:val="00447532"/>
    <w:rsid w:val="0045062F"/>
    <w:rsid w:val="00453BB5"/>
    <w:rsid w:val="00453E00"/>
    <w:rsid w:val="00455F32"/>
    <w:rsid w:val="00456145"/>
    <w:rsid w:val="00460FAE"/>
    <w:rsid w:val="00461A47"/>
    <w:rsid w:val="00462EB3"/>
    <w:rsid w:val="00464D5F"/>
    <w:rsid w:val="00464DE9"/>
    <w:rsid w:val="004658DC"/>
    <w:rsid w:val="004673E2"/>
    <w:rsid w:val="00467D01"/>
    <w:rsid w:val="00467E1F"/>
    <w:rsid w:val="00471076"/>
    <w:rsid w:val="004712BE"/>
    <w:rsid w:val="004724F4"/>
    <w:rsid w:val="0047260F"/>
    <w:rsid w:val="00472E4C"/>
    <w:rsid w:val="004734A6"/>
    <w:rsid w:val="00473F72"/>
    <w:rsid w:val="004742D1"/>
    <w:rsid w:val="00475A17"/>
    <w:rsid w:val="00476434"/>
    <w:rsid w:val="004800F5"/>
    <w:rsid w:val="004806E6"/>
    <w:rsid w:val="004814A3"/>
    <w:rsid w:val="004814F0"/>
    <w:rsid w:val="00483A7D"/>
    <w:rsid w:val="00485C19"/>
    <w:rsid w:val="004872D8"/>
    <w:rsid w:val="00487B15"/>
    <w:rsid w:val="004903FC"/>
    <w:rsid w:val="0049115B"/>
    <w:rsid w:val="00491E0C"/>
    <w:rsid w:val="00492803"/>
    <w:rsid w:val="004939D8"/>
    <w:rsid w:val="004949AE"/>
    <w:rsid w:val="004A1543"/>
    <w:rsid w:val="004A231D"/>
    <w:rsid w:val="004A2C40"/>
    <w:rsid w:val="004A3399"/>
    <w:rsid w:val="004A3FCF"/>
    <w:rsid w:val="004A5025"/>
    <w:rsid w:val="004A70FE"/>
    <w:rsid w:val="004A7290"/>
    <w:rsid w:val="004A7579"/>
    <w:rsid w:val="004B25A1"/>
    <w:rsid w:val="004B268A"/>
    <w:rsid w:val="004B2DD9"/>
    <w:rsid w:val="004B46E0"/>
    <w:rsid w:val="004B60D6"/>
    <w:rsid w:val="004B63AC"/>
    <w:rsid w:val="004C1134"/>
    <w:rsid w:val="004C522E"/>
    <w:rsid w:val="004C6797"/>
    <w:rsid w:val="004C684C"/>
    <w:rsid w:val="004C70C7"/>
    <w:rsid w:val="004D0A1B"/>
    <w:rsid w:val="004D4B16"/>
    <w:rsid w:val="004D5A2A"/>
    <w:rsid w:val="004D6E06"/>
    <w:rsid w:val="004E2EE8"/>
    <w:rsid w:val="004E4EB5"/>
    <w:rsid w:val="004E5AB5"/>
    <w:rsid w:val="004E661E"/>
    <w:rsid w:val="004E6A35"/>
    <w:rsid w:val="004F2777"/>
    <w:rsid w:val="004F2A44"/>
    <w:rsid w:val="004F45E6"/>
    <w:rsid w:val="004F6734"/>
    <w:rsid w:val="004F6D0B"/>
    <w:rsid w:val="00500B50"/>
    <w:rsid w:val="005027AE"/>
    <w:rsid w:val="0050295C"/>
    <w:rsid w:val="00502C84"/>
    <w:rsid w:val="00505DC8"/>
    <w:rsid w:val="00510D17"/>
    <w:rsid w:val="0051481B"/>
    <w:rsid w:val="005150BC"/>
    <w:rsid w:val="00515F62"/>
    <w:rsid w:val="005162B9"/>
    <w:rsid w:val="00517EE0"/>
    <w:rsid w:val="005244C7"/>
    <w:rsid w:val="0052542F"/>
    <w:rsid w:val="00530E73"/>
    <w:rsid w:val="00531290"/>
    <w:rsid w:val="005325F8"/>
    <w:rsid w:val="005338A1"/>
    <w:rsid w:val="00533998"/>
    <w:rsid w:val="00533C03"/>
    <w:rsid w:val="005340F6"/>
    <w:rsid w:val="005345AD"/>
    <w:rsid w:val="0053582B"/>
    <w:rsid w:val="00535846"/>
    <w:rsid w:val="00536280"/>
    <w:rsid w:val="0053635D"/>
    <w:rsid w:val="00537701"/>
    <w:rsid w:val="005409AA"/>
    <w:rsid w:val="00540D92"/>
    <w:rsid w:val="0054124E"/>
    <w:rsid w:val="00542A1C"/>
    <w:rsid w:val="00543986"/>
    <w:rsid w:val="00550B62"/>
    <w:rsid w:val="00551992"/>
    <w:rsid w:val="00552592"/>
    <w:rsid w:val="00552689"/>
    <w:rsid w:val="0055382D"/>
    <w:rsid w:val="00553A97"/>
    <w:rsid w:val="00553B02"/>
    <w:rsid w:val="00554C1E"/>
    <w:rsid w:val="005550A3"/>
    <w:rsid w:val="0055720D"/>
    <w:rsid w:val="00560C12"/>
    <w:rsid w:val="00562C3A"/>
    <w:rsid w:val="005662CC"/>
    <w:rsid w:val="00566641"/>
    <w:rsid w:val="0056736A"/>
    <w:rsid w:val="005718CD"/>
    <w:rsid w:val="005722F8"/>
    <w:rsid w:val="0057415B"/>
    <w:rsid w:val="005741B2"/>
    <w:rsid w:val="00574370"/>
    <w:rsid w:val="00574FC2"/>
    <w:rsid w:val="00575A4B"/>
    <w:rsid w:val="005765CD"/>
    <w:rsid w:val="00580A95"/>
    <w:rsid w:val="00580B45"/>
    <w:rsid w:val="00582A7B"/>
    <w:rsid w:val="00583731"/>
    <w:rsid w:val="00584F28"/>
    <w:rsid w:val="005866EA"/>
    <w:rsid w:val="00586BBC"/>
    <w:rsid w:val="00586EE7"/>
    <w:rsid w:val="00591F86"/>
    <w:rsid w:val="00594161"/>
    <w:rsid w:val="00594322"/>
    <w:rsid w:val="005954DA"/>
    <w:rsid w:val="005961D5"/>
    <w:rsid w:val="00597597"/>
    <w:rsid w:val="005A5C68"/>
    <w:rsid w:val="005A6DDA"/>
    <w:rsid w:val="005A77D3"/>
    <w:rsid w:val="005B038D"/>
    <w:rsid w:val="005B17E8"/>
    <w:rsid w:val="005B1A4B"/>
    <w:rsid w:val="005B1F20"/>
    <w:rsid w:val="005B5BCC"/>
    <w:rsid w:val="005C0F6C"/>
    <w:rsid w:val="005C4114"/>
    <w:rsid w:val="005C4F40"/>
    <w:rsid w:val="005D12E8"/>
    <w:rsid w:val="005D15F6"/>
    <w:rsid w:val="005D1A11"/>
    <w:rsid w:val="005D25C5"/>
    <w:rsid w:val="005D33C4"/>
    <w:rsid w:val="005D4151"/>
    <w:rsid w:val="005D4153"/>
    <w:rsid w:val="005D45CE"/>
    <w:rsid w:val="005D491A"/>
    <w:rsid w:val="005D4F10"/>
    <w:rsid w:val="005D739B"/>
    <w:rsid w:val="005E0196"/>
    <w:rsid w:val="005E576D"/>
    <w:rsid w:val="005E5C07"/>
    <w:rsid w:val="005E6943"/>
    <w:rsid w:val="005E7508"/>
    <w:rsid w:val="005E76F8"/>
    <w:rsid w:val="005F0DA4"/>
    <w:rsid w:val="005F2BA4"/>
    <w:rsid w:val="005F740E"/>
    <w:rsid w:val="006000CE"/>
    <w:rsid w:val="0060362A"/>
    <w:rsid w:val="00604071"/>
    <w:rsid w:val="006049AB"/>
    <w:rsid w:val="00604BCD"/>
    <w:rsid w:val="0060533C"/>
    <w:rsid w:val="00607010"/>
    <w:rsid w:val="00607098"/>
    <w:rsid w:val="00611689"/>
    <w:rsid w:val="00611F3D"/>
    <w:rsid w:val="00612069"/>
    <w:rsid w:val="006123B4"/>
    <w:rsid w:val="00612A2A"/>
    <w:rsid w:val="0061366B"/>
    <w:rsid w:val="006144BE"/>
    <w:rsid w:val="006154C2"/>
    <w:rsid w:val="00615B24"/>
    <w:rsid w:val="0061636C"/>
    <w:rsid w:val="00616C67"/>
    <w:rsid w:val="006175AE"/>
    <w:rsid w:val="00622ABE"/>
    <w:rsid w:val="00623C87"/>
    <w:rsid w:val="00624A8A"/>
    <w:rsid w:val="006251DF"/>
    <w:rsid w:val="00625B57"/>
    <w:rsid w:val="0062686C"/>
    <w:rsid w:val="00627DA1"/>
    <w:rsid w:val="0063089D"/>
    <w:rsid w:val="00633482"/>
    <w:rsid w:val="006345E8"/>
    <w:rsid w:val="00635F91"/>
    <w:rsid w:val="00636E10"/>
    <w:rsid w:val="006413F3"/>
    <w:rsid w:val="00641986"/>
    <w:rsid w:val="0064260C"/>
    <w:rsid w:val="00642F5B"/>
    <w:rsid w:val="00644E61"/>
    <w:rsid w:val="00647C3B"/>
    <w:rsid w:val="00652B4C"/>
    <w:rsid w:val="00652C96"/>
    <w:rsid w:val="006540B0"/>
    <w:rsid w:val="0065554C"/>
    <w:rsid w:val="00655C96"/>
    <w:rsid w:val="00656896"/>
    <w:rsid w:val="006631A9"/>
    <w:rsid w:val="006649C6"/>
    <w:rsid w:val="006651B5"/>
    <w:rsid w:val="00665502"/>
    <w:rsid w:val="00667B7E"/>
    <w:rsid w:val="0067059E"/>
    <w:rsid w:val="0067294F"/>
    <w:rsid w:val="006739CA"/>
    <w:rsid w:val="00674730"/>
    <w:rsid w:val="0067473D"/>
    <w:rsid w:val="00675382"/>
    <w:rsid w:val="006810D1"/>
    <w:rsid w:val="00681D07"/>
    <w:rsid w:val="006820E1"/>
    <w:rsid w:val="00682C75"/>
    <w:rsid w:val="00683EE5"/>
    <w:rsid w:val="00687FA0"/>
    <w:rsid w:val="00692F5E"/>
    <w:rsid w:val="00693200"/>
    <w:rsid w:val="006932E1"/>
    <w:rsid w:val="0069666C"/>
    <w:rsid w:val="00697307"/>
    <w:rsid w:val="006A10DA"/>
    <w:rsid w:val="006A1B81"/>
    <w:rsid w:val="006A21B6"/>
    <w:rsid w:val="006A2265"/>
    <w:rsid w:val="006A3119"/>
    <w:rsid w:val="006A314C"/>
    <w:rsid w:val="006A514F"/>
    <w:rsid w:val="006A623F"/>
    <w:rsid w:val="006A6D6E"/>
    <w:rsid w:val="006A73CD"/>
    <w:rsid w:val="006A7E58"/>
    <w:rsid w:val="006B17A3"/>
    <w:rsid w:val="006B1885"/>
    <w:rsid w:val="006B202F"/>
    <w:rsid w:val="006B386F"/>
    <w:rsid w:val="006B394C"/>
    <w:rsid w:val="006B4BAC"/>
    <w:rsid w:val="006B4C21"/>
    <w:rsid w:val="006C2D0A"/>
    <w:rsid w:val="006C6C86"/>
    <w:rsid w:val="006C717B"/>
    <w:rsid w:val="006C744B"/>
    <w:rsid w:val="006D0C76"/>
    <w:rsid w:val="006D2B10"/>
    <w:rsid w:val="006D3A09"/>
    <w:rsid w:val="006D4E28"/>
    <w:rsid w:val="006D6874"/>
    <w:rsid w:val="006D77D6"/>
    <w:rsid w:val="006D7868"/>
    <w:rsid w:val="006E0CC5"/>
    <w:rsid w:val="006E167D"/>
    <w:rsid w:val="006E4611"/>
    <w:rsid w:val="006E6280"/>
    <w:rsid w:val="006E6696"/>
    <w:rsid w:val="006E66B4"/>
    <w:rsid w:val="006F19DD"/>
    <w:rsid w:val="006F1F87"/>
    <w:rsid w:val="006F6DE1"/>
    <w:rsid w:val="006F7504"/>
    <w:rsid w:val="006F7DF0"/>
    <w:rsid w:val="007005DC"/>
    <w:rsid w:val="00703944"/>
    <w:rsid w:val="0070410A"/>
    <w:rsid w:val="00704C50"/>
    <w:rsid w:val="00711E6D"/>
    <w:rsid w:val="0071299E"/>
    <w:rsid w:val="00713CBF"/>
    <w:rsid w:val="00714086"/>
    <w:rsid w:val="00715D28"/>
    <w:rsid w:val="00715E31"/>
    <w:rsid w:val="007162C3"/>
    <w:rsid w:val="00716C86"/>
    <w:rsid w:val="0071731F"/>
    <w:rsid w:val="00717DE7"/>
    <w:rsid w:val="00720293"/>
    <w:rsid w:val="00720E1B"/>
    <w:rsid w:val="00721996"/>
    <w:rsid w:val="00721BFF"/>
    <w:rsid w:val="00722041"/>
    <w:rsid w:val="0072302D"/>
    <w:rsid w:val="00725386"/>
    <w:rsid w:val="00730D53"/>
    <w:rsid w:val="00731365"/>
    <w:rsid w:val="00732EDF"/>
    <w:rsid w:val="00733D76"/>
    <w:rsid w:val="00734776"/>
    <w:rsid w:val="00736751"/>
    <w:rsid w:val="00740F01"/>
    <w:rsid w:val="00742742"/>
    <w:rsid w:val="00743DED"/>
    <w:rsid w:val="007441D8"/>
    <w:rsid w:val="00747DE5"/>
    <w:rsid w:val="00750D71"/>
    <w:rsid w:val="00753E32"/>
    <w:rsid w:val="0075406D"/>
    <w:rsid w:val="007576E4"/>
    <w:rsid w:val="00760D31"/>
    <w:rsid w:val="00761E9D"/>
    <w:rsid w:val="0076371B"/>
    <w:rsid w:val="00763F13"/>
    <w:rsid w:val="00764EDF"/>
    <w:rsid w:val="007662F3"/>
    <w:rsid w:val="00766781"/>
    <w:rsid w:val="007670C7"/>
    <w:rsid w:val="00772B0B"/>
    <w:rsid w:val="00772C45"/>
    <w:rsid w:val="00773D7B"/>
    <w:rsid w:val="0077451C"/>
    <w:rsid w:val="0077721F"/>
    <w:rsid w:val="007903B8"/>
    <w:rsid w:val="00791134"/>
    <w:rsid w:val="00792362"/>
    <w:rsid w:val="00792499"/>
    <w:rsid w:val="00792901"/>
    <w:rsid w:val="00793B1B"/>
    <w:rsid w:val="00793FE6"/>
    <w:rsid w:val="00794293"/>
    <w:rsid w:val="00795309"/>
    <w:rsid w:val="007959DA"/>
    <w:rsid w:val="0079648E"/>
    <w:rsid w:val="00796C10"/>
    <w:rsid w:val="007A0BC3"/>
    <w:rsid w:val="007A2976"/>
    <w:rsid w:val="007A36C0"/>
    <w:rsid w:val="007B06E3"/>
    <w:rsid w:val="007B2E90"/>
    <w:rsid w:val="007B3495"/>
    <w:rsid w:val="007B35D1"/>
    <w:rsid w:val="007B4017"/>
    <w:rsid w:val="007B4166"/>
    <w:rsid w:val="007B72F8"/>
    <w:rsid w:val="007B77E6"/>
    <w:rsid w:val="007C0E4F"/>
    <w:rsid w:val="007C0EE4"/>
    <w:rsid w:val="007C2DE7"/>
    <w:rsid w:val="007C3E8D"/>
    <w:rsid w:val="007C4A0C"/>
    <w:rsid w:val="007D1F5A"/>
    <w:rsid w:val="007D2222"/>
    <w:rsid w:val="007D22A5"/>
    <w:rsid w:val="007D320C"/>
    <w:rsid w:val="007D449A"/>
    <w:rsid w:val="007D45D0"/>
    <w:rsid w:val="007D5DE8"/>
    <w:rsid w:val="007D6C55"/>
    <w:rsid w:val="007D7386"/>
    <w:rsid w:val="007E028D"/>
    <w:rsid w:val="007E086F"/>
    <w:rsid w:val="007E0C27"/>
    <w:rsid w:val="007E29E2"/>
    <w:rsid w:val="007E2B42"/>
    <w:rsid w:val="007E4C3D"/>
    <w:rsid w:val="007E5020"/>
    <w:rsid w:val="007E58AA"/>
    <w:rsid w:val="007E6AE2"/>
    <w:rsid w:val="007F0B4F"/>
    <w:rsid w:val="007F0E53"/>
    <w:rsid w:val="007F533E"/>
    <w:rsid w:val="007F59BF"/>
    <w:rsid w:val="007F5F61"/>
    <w:rsid w:val="00803DC4"/>
    <w:rsid w:val="00804255"/>
    <w:rsid w:val="008042FA"/>
    <w:rsid w:val="00807596"/>
    <w:rsid w:val="00810A0B"/>
    <w:rsid w:val="00813516"/>
    <w:rsid w:val="00813657"/>
    <w:rsid w:val="00813C64"/>
    <w:rsid w:val="00814502"/>
    <w:rsid w:val="008146F0"/>
    <w:rsid w:val="008160C8"/>
    <w:rsid w:val="008165FC"/>
    <w:rsid w:val="0081769E"/>
    <w:rsid w:val="0082056A"/>
    <w:rsid w:val="0082321B"/>
    <w:rsid w:val="00824422"/>
    <w:rsid w:val="0082541E"/>
    <w:rsid w:val="008271E3"/>
    <w:rsid w:val="00827B11"/>
    <w:rsid w:val="00830B29"/>
    <w:rsid w:val="00831F91"/>
    <w:rsid w:val="00832859"/>
    <w:rsid w:val="00832BDF"/>
    <w:rsid w:val="0083425B"/>
    <w:rsid w:val="008346B3"/>
    <w:rsid w:val="0083524A"/>
    <w:rsid w:val="0083587A"/>
    <w:rsid w:val="00835C6E"/>
    <w:rsid w:val="00835E66"/>
    <w:rsid w:val="0083781E"/>
    <w:rsid w:val="008418F0"/>
    <w:rsid w:val="008434E1"/>
    <w:rsid w:val="00845A91"/>
    <w:rsid w:val="0085021B"/>
    <w:rsid w:val="00850C5F"/>
    <w:rsid w:val="00850C79"/>
    <w:rsid w:val="00851B8E"/>
    <w:rsid w:val="0085209F"/>
    <w:rsid w:val="0085355B"/>
    <w:rsid w:val="00854A3E"/>
    <w:rsid w:val="00854E45"/>
    <w:rsid w:val="00855090"/>
    <w:rsid w:val="00861746"/>
    <w:rsid w:val="008619B5"/>
    <w:rsid w:val="00861DB4"/>
    <w:rsid w:val="008622D3"/>
    <w:rsid w:val="00862479"/>
    <w:rsid w:val="00865FC2"/>
    <w:rsid w:val="00867357"/>
    <w:rsid w:val="0087059D"/>
    <w:rsid w:val="00871268"/>
    <w:rsid w:val="0087134F"/>
    <w:rsid w:val="008724A2"/>
    <w:rsid w:val="008810E6"/>
    <w:rsid w:val="00881160"/>
    <w:rsid w:val="008812E1"/>
    <w:rsid w:val="008815CF"/>
    <w:rsid w:val="00884982"/>
    <w:rsid w:val="0089066B"/>
    <w:rsid w:val="00890D77"/>
    <w:rsid w:val="0089528B"/>
    <w:rsid w:val="008959CF"/>
    <w:rsid w:val="0089692F"/>
    <w:rsid w:val="008A071B"/>
    <w:rsid w:val="008A0C25"/>
    <w:rsid w:val="008A1464"/>
    <w:rsid w:val="008A1716"/>
    <w:rsid w:val="008A3BAF"/>
    <w:rsid w:val="008A45BA"/>
    <w:rsid w:val="008A4D1F"/>
    <w:rsid w:val="008A65F6"/>
    <w:rsid w:val="008A6BB1"/>
    <w:rsid w:val="008A7631"/>
    <w:rsid w:val="008B0202"/>
    <w:rsid w:val="008B071D"/>
    <w:rsid w:val="008B0E0F"/>
    <w:rsid w:val="008B1B25"/>
    <w:rsid w:val="008B2843"/>
    <w:rsid w:val="008B287B"/>
    <w:rsid w:val="008B2EDE"/>
    <w:rsid w:val="008B5320"/>
    <w:rsid w:val="008B5DA5"/>
    <w:rsid w:val="008C1249"/>
    <w:rsid w:val="008C1375"/>
    <w:rsid w:val="008C1411"/>
    <w:rsid w:val="008C24D4"/>
    <w:rsid w:val="008C2768"/>
    <w:rsid w:val="008C37C0"/>
    <w:rsid w:val="008C3B8A"/>
    <w:rsid w:val="008C4E70"/>
    <w:rsid w:val="008C530A"/>
    <w:rsid w:val="008C6887"/>
    <w:rsid w:val="008C6DB1"/>
    <w:rsid w:val="008C756C"/>
    <w:rsid w:val="008C7753"/>
    <w:rsid w:val="008D11CF"/>
    <w:rsid w:val="008D31A8"/>
    <w:rsid w:val="008D36C9"/>
    <w:rsid w:val="008D39F9"/>
    <w:rsid w:val="008D3CBC"/>
    <w:rsid w:val="008D3F12"/>
    <w:rsid w:val="008D5745"/>
    <w:rsid w:val="008D5904"/>
    <w:rsid w:val="008D5DA2"/>
    <w:rsid w:val="008D77D0"/>
    <w:rsid w:val="008E3A16"/>
    <w:rsid w:val="008E42D1"/>
    <w:rsid w:val="008E4D8B"/>
    <w:rsid w:val="008E54B9"/>
    <w:rsid w:val="008F250A"/>
    <w:rsid w:val="008F359C"/>
    <w:rsid w:val="008F68F1"/>
    <w:rsid w:val="008F6BC9"/>
    <w:rsid w:val="008F772F"/>
    <w:rsid w:val="00900F8E"/>
    <w:rsid w:val="00904B66"/>
    <w:rsid w:val="00905906"/>
    <w:rsid w:val="009062BC"/>
    <w:rsid w:val="009065EF"/>
    <w:rsid w:val="00911A84"/>
    <w:rsid w:val="00911F29"/>
    <w:rsid w:val="00912D63"/>
    <w:rsid w:val="00916475"/>
    <w:rsid w:val="00917E07"/>
    <w:rsid w:val="00920432"/>
    <w:rsid w:val="00920BBE"/>
    <w:rsid w:val="00922155"/>
    <w:rsid w:val="009238E5"/>
    <w:rsid w:val="00923A60"/>
    <w:rsid w:val="0092458A"/>
    <w:rsid w:val="0092538E"/>
    <w:rsid w:val="00931A61"/>
    <w:rsid w:val="00931F11"/>
    <w:rsid w:val="00933588"/>
    <w:rsid w:val="00934780"/>
    <w:rsid w:val="00936572"/>
    <w:rsid w:val="009401DF"/>
    <w:rsid w:val="00943780"/>
    <w:rsid w:val="009524C6"/>
    <w:rsid w:val="0095303A"/>
    <w:rsid w:val="00953457"/>
    <w:rsid w:val="00953D31"/>
    <w:rsid w:val="00954FB7"/>
    <w:rsid w:val="00955BA7"/>
    <w:rsid w:val="00955F74"/>
    <w:rsid w:val="009561A2"/>
    <w:rsid w:val="00956CB9"/>
    <w:rsid w:val="0095751F"/>
    <w:rsid w:val="009614CB"/>
    <w:rsid w:val="00962156"/>
    <w:rsid w:val="009631B4"/>
    <w:rsid w:val="00963E50"/>
    <w:rsid w:val="00964472"/>
    <w:rsid w:val="00966F7F"/>
    <w:rsid w:val="00967F72"/>
    <w:rsid w:val="00973F08"/>
    <w:rsid w:val="00974A68"/>
    <w:rsid w:val="00974C79"/>
    <w:rsid w:val="009778DB"/>
    <w:rsid w:val="009815C6"/>
    <w:rsid w:val="0098577E"/>
    <w:rsid w:val="00986276"/>
    <w:rsid w:val="00990A4C"/>
    <w:rsid w:val="00991065"/>
    <w:rsid w:val="0099107A"/>
    <w:rsid w:val="00991B6E"/>
    <w:rsid w:val="00993073"/>
    <w:rsid w:val="00994013"/>
    <w:rsid w:val="00995E20"/>
    <w:rsid w:val="00997D4B"/>
    <w:rsid w:val="009A05EF"/>
    <w:rsid w:val="009A1F03"/>
    <w:rsid w:val="009A2191"/>
    <w:rsid w:val="009A2687"/>
    <w:rsid w:val="009A6B1F"/>
    <w:rsid w:val="009A75C1"/>
    <w:rsid w:val="009B3137"/>
    <w:rsid w:val="009B3AD0"/>
    <w:rsid w:val="009B406E"/>
    <w:rsid w:val="009B4709"/>
    <w:rsid w:val="009B5B7A"/>
    <w:rsid w:val="009B73B2"/>
    <w:rsid w:val="009B7C1B"/>
    <w:rsid w:val="009C04D0"/>
    <w:rsid w:val="009C3808"/>
    <w:rsid w:val="009C3ED6"/>
    <w:rsid w:val="009C4C81"/>
    <w:rsid w:val="009C5B50"/>
    <w:rsid w:val="009C6169"/>
    <w:rsid w:val="009D4929"/>
    <w:rsid w:val="009D5A30"/>
    <w:rsid w:val="009E02E9"/>
    <w:rsid w:val="009E1A10"/>
    <w:rsid w:val="009E2504"/>
    <w:rsid w:val="009E270C"/>
    <w:rsid w:val="009E3FBC"/>
    <w:rsid w:val="009E4CEC"/>
    <w:rsid w:val="009E5A88"/>
    <w:rsid w:val="009E5F47"/>
    <w:rsid w:val="009E65C1"/>
    <w:rsid w:val="009E6BCD"/>
    <w:rsid w:val="009E7BC5"/>
    <w:rsid w:val="009F06F3"/>
    <w:rsid w:val="009F0EF1"/>
    <w:rsid w:val="009F1021"/>
    <w:rsid w:val="009F2178"/>
    <w:rsid w:val="009F21F5"/>
    <w:rsid w:val="009F7906"/>
    <w:rsid w:val="00A00F03"/>
    <w:rsid w:val="00A01102"/>
    <w:rsid w:val="00A0378C"/>
    <w:rsid w:val="00A03A7A"/>
    <w:rsid w:val="00A03C77"/>
    <w:rsid w:val="00A049BD"/>
    <w:rsid w:val="00A04A42"/>
    <w:rsid w:val="00A053CD"/>
    <w:rsid w:val="00A0589B"/>
    <w:rsid w:val="00A05AD9"/>
    <w:rsid w:val="00A06963"/>
    <w:rsid w:val="00A06BD1"/>
    <w:rsid w:val="00A079DD"/>
    <w:rsid w:val="00A128A0"/>
    <w:rsid w:val="00A145DF"/>
    <w:rsid w:val="00A15744"/>
    <w:rsid w:val="00A16577"/>
    <w:rsid w:val="00A16EB7"/>
    <w:rsid w:val="00A206F0"/>
    <w:rsid w:val="00A2094B"/>
    <w:rsid w:val="00A2131D"/>
    <w:rsid w:val="00A23257"/>
    <w:rsid w:val="00A2445B"/>
    <w:rsid w:val="00A253B0"/>
    <w:rsid w:val="00A30107"/>
    <w:rsid w:val="00A308B1"/>
    <w:rsid w:val="00A31017"/>
    <w:rsid w:val="00A34FB9"/>
    <w:rsid w:val="00A35FA0"/>
    <w:rsid w:val="00A366BE"/>
    <w:rsid w:val="00A370E9"/>
    <w:rsid w:val="00A37A0A"/>
    <w:rsid w:val="00A40644"/>
    <w:rsid w:val="00A409E8"/>
    <w:rsid w:val="00A42A01"/>
    <w:rsid w:val="00A446DA"/>
    <w:rsid w:val="00A46374"/>
    <w:rsid w:val="00A46E1C"/>
    <w:rsid w:val="00A474F6"/>
    <w:rsid w:val="00A475B8"/>
    <w:rsid w:val="00A52239"/>
    <w:rsid w:val="00A5560C"/>
    <w:rsid w:val="00A567A4"/>
    <w:rsid w:val="00A57A61"/>
    <w:rsid w:val="00A60C8D"/>
    <w:rsid w:val="00A61AE5"/>
    <w:rsid w:val="00A62FC1"/>
    <w:rsid w:val="00A63D9C"/>
    <w:rsid w:val="00A65767"/>
    <w:rsid w:val="00A71FA1"/>
    <w:rsid w:val="00A72548"/>
    <w:rsid w:val="00A72A80"/>
    <w:rsid w:val="00A72D00"/>
    <w:rsid w:val="00A748B2"/>
    <w:rsid w:val="00A74FCD"/>
    <w:rsid w:val="00A75346"/>
    <w:rsid w:val="00A76412"/>
    <w:rsid w:val="00A7791A"/>
    <w:rsid w:val="00A81051"/>
    <w:rsid w:val="00A82E75"/>
    <w:rsid w:val="00A8454F"/>
    <w:rsid w:val="00A8522A"/>
    <w:rsid w:val="00A863D6"/>
    <w:rsid w:val="00A87BF7"/>
    <w:rsid w:val="00A87CDC"/>
    <w:rsid w:val="00A92A6B"/>
    <w:rsid w:val="00A92E0C"/>
    <w:rsid w:val="00A933E6"/>
    <w:rsid w:val="00A94061"/>
    <w:rsid w:val="00A94196"/>
    <w:rsid w:val="00A96F3D"/>
    <w:rsid w:val="00A97FE3"/>
    <w:rsid w:val="00AA1702"/>
    <w:rsid w:val="00AA2DBD"/>
    <w:rsid w:val="00AA4344"/>
    <w:rsid w:val="00AA5B5E"/>
    <w:rsid w:val="00AA7108"/>
    <w:rsid w:val="00AB135E"/>
    <w:rsid w:val="00AB1A6D"/>
    <w:rsid w:val="00AB2D07"/>
    <w:rsid w:val="00AB4382"/>
    <w:rsid w:val="00AB4572"/>
    <w:rsid w:val="00AB48EB"/>
    <w:rsid w:val="00AB67F5"/>
    <w:rsid w:val="00AC0802"/>
    <w:rsid w:val="00AC2456"/>
    <w:rsid w:val="00AC3465"/>
    <w:rsid w:val="00AC3DF6"/>
    <w:rsid w:val="00AC418A"/>
    <w:rsid w:val="00AC54C9"/>
    <w:rsid w:val="00AC6108"/>
    <w:rsid w:val="00AD1E95"/>
    <w:rsid w:val="00AD268D"/>
    <w:rsid w:val="00AD6854"/>
    <w:rsid w:val="00AE375B"/>
    <w:rsid w:val="00AE514F"/>
    <w:rsid w:val="00AE6396"/>
    <w:rsid w:val="00AE6ACF"/>
    <w:rsid w:val="00AF0545"/>
    <w:rsid w:val="00AF07CF"/>
    <w:rsid w:val="00AF17DC"/>
    <w:rsid w:val="00AF1D10"/>
    <w:rsid w:val="00AF2F1E"/>
    <w:rsid w:val="00AF3240"/>
    <w:rsid w:val="00AF40EA"/>
    <w:rsid w:val="00AF5484"/>
    <w:rsid w:val="00AF6DEF"/>
    <w:rsid w:val="00AF7B8E"/>
    <w:rsid w:val="00B0261F"/>
    <w:rsid w:val="00B04A42"/>
    <w:rsid w:val="00B070D3"/>
    <w:rsid w:val="00B07A78"/>
    <w:rsid w:val="00B123EA"/>
    <w:rsid w:val="00B130DE"/>
    <w:rsid w:val="00B13331"/>
    <w:rsid w:val="00B1426C"/>
    <w:rsid w:val="00B169FF"/>
    <w:rsid w:val="00B16A5D"/>
    <w:rsid w:val="00B178F9"/>
    <w:rsid w:val="00B203CB"/>
    <w:rsid w:val="00B22570"/>
    <w:rsid w:val="00B229D1"/>
    <w:rsid w:val="00B321BE"/>
    <w:rsid w:val="00B32AFC"/>
    <w:rsid w:val="00B33B36"/>
    <w:rsid w:val="00B33CD4"/>
    <w:rsid w:val="00B35D70"/>
    <w:rsid w:val="00B37D58"/>
    <w:rsid w:val="00B37E47"/>
    <w:rsid w:val="00B43425"/>
    <w:rsid w:val="00B451C7"/>
    <w:rsid w:val="00B45342"/>
    <w:rsid w:val="00B5188D"/>
    <w:rsid w:val="00B52068"/>
    <w:rsid w:val="00B537C3"/>
    <w:rsid w:val="00B542BF"/>
    <w:rsid w:val="00B55BB6"/>
    <w:rsid w:val="00B57303"/>
    <w:rsid w:val="00B57FD8"/>
    <w:rsid w:val="00B623F4"/>
    <w:rsid w:val="00B64FA9"/>
    <w:rsid w:val="00B65974"/>
    <w:rsid w:val="00B67137"/>
    <w:rsid w:val="00B70262"/>
    <w:rsid w:val="00B70C6C"/>
    <w:rsid w:val="00B71050"/>
    <w:rsid w:val="00B72D68"/>
    <w:rsid w:val="00B7376B"/>
    <w:rsid w:val="00B73A22"/>
    <w:rsid w:val="00B8032D"/>
    <w:rsid w:val="00B845DE"/>
    <w:rsid w:val="00B856B6"/>
    <w:rsid w:val="00B864D2"/>
    <w:rsid w:val="00B8654E"/>
    <w:rsid w:val="00B86815"/>
    <w:rsid w:val="00B90740"/>
    <w:rsid w:val="00B90FD4"/>
    <w:rsid w:val="00B9540A"/>
    <w:rsid w:val="00B95F44"/>
    <w:rsid w:val="00B964A8"/>
    <w:rsid w:val="00B96B98"/>
    <w:rsid w:val="00B96F87"/>
    <w:rsid w:val="00B97BF0"/>
    <w:rsid w:val="00BA0A67"/>
    <w:rsid w:val="00BA0FB2"/>
    <w:rsid w:val="00BA178F"/>
    <w:rsid w:val="00BA1842"/>
    <w:rsid w:val="00BA1DCC"/>
    <w:rsid w:val="00BA5C89"/>
    <w:rsid w:val="00BA65B6"/>
    <w:rsid w:val="00BB074B"/>
    <w:rsid w:val="00BB0869"/>
    <w:rsid w:val="00BB0D7B"/>
    <w:rsid w:val="00BB23D5"/>
    <w:rsid w:val="00BB2569"/>
    <w:rsid w:val="00BB452D"/>
    <w:rsid w:val="00BB4990"/>
    <w:rsid w:val="00BB5F21"/>
    <w:rsid w:val="00BC0F1D"/>
    <w:rsid w:val="00BC1D0F"/>
    <w:rsid w:val="00BC30BC"/>
    <w:rsid w:val="00BC494E"/>
    <w:rsid w:val="00BC5A55"/>
    <w:rsid w:val="00BC6868"/>
    <w:rsid w:val="00BD1A9F"/>
    <w:rsid w:val="00BD2320"/>
    <w:rsid w:val="00BD2423"/>
    <w:rsid w:val="00BD331B"/>
    <w:rsid w:val="00BD45A6"/>
    <w:rsid w:val="00BD4739"/>
    <w:rsid w:val="00BD4B70"/>
    <w:rsid w:val="00BD7BB9"/>
    <w:rsid w:val="00BE0877"/>
    <w:rsid w:val="00BE2A7C"/>
    <w:rsid w:val="00BE6017"/>
    <w:rsid w:val="00BF23F8"/>
    <w:rsid w:val="00BF2DC3"/>
    <w:rsid w:val="00BF4C0D"/>
    <w:rsid w:val="00BF5386"/>
    <w:rsid w:val="00C01E89"/>
    <w:rsid w:val="00C05822"/>
    <w:rsid w:val="00C05F90"/>
    <w:rsid w:val="00C1136E"/>
    <w:rsid w:val="00C12C78"/>
    <w:rsid w:val="00C15717"/>
    <w:rsid w:val="00C169E7"/>
    <w:rsid w:val="00C17C9A"/>
    <w:rsid w:val="00C210B0"/>
    <w:rsid w:val="00C23E92"/>
    <w:rsid w:val="00C25F38"/>
    <w:rsid w:val="00C3261A"/>
    <w:rsid w:val="00C33C59"/>
    <w:rsid w:val="00C33FB6"/>
    <w:rsid w:val="00C36965"/>
    <w:rsid w:val="00C36DED"/>
    <w:rsid w:val="00C4079F"/>
    <w:rsid w:val="00C418F3"/>
    <w:rsid w:val="00C440DA"/>
    <w:rsid w:val="00C50054"/>
    <w:rsid w:val="00C52D36"/>
    <w:rsid w:val="00C555DF"/>
    <w:rsid w:val="00C60888"/>
    <w:rsid w:val="00C64F72"/>
    <w:rsid w:val="00C6550C"/>
    <w:rsid w:val="00C671F4"/>
    <w:rsid w:val="00C71D59"/>
    <w:rsid w:val="00C7304B"/>
    <w:rsid w:val="00C739F7"/>
    <w:rsid w:val="00C73A49"/>
    <w:rsid w:val="00C7451B"/>
    <w:rsid w:val="00C745E0"/>
    <w:rsid w:val="00C77AEE"/>
    <w:rsid w:val="00C80871"/>
    <w:rsid w:val="00C80C33"/>
    <w:rsid w:val="00C81182"/>
    <w:rsid w:val="00C823A8"/>
    <w:rsid w:val="00C838F4"/>
    <w:rsid w:val="00C8399B"/>
    <w:rsid w:val="00C85E16"/>
    <w:rsid w:val="00C8609A"/>
    <w:rsid w:val="00C86851"/>
    <w:rsid w:val="00C86901"/>
    <w:rsid w:val="00C9250C"/>
    <w:rsid w:val="00C92FA0"/>
    <w:rsid w:val="00C935BE"/>
    <w:rsid w:val="00C93B9C"/>
    <w:rsid w:val="00C94CDD"/>
    <w:rsid w:val="00C94E60"/>
    <w:rsid w:val="00C94FAD"/>
    <w:rsid w:val="00C96B03"/>
    <w:rsid w:val="00CA0460"/>
    <w:rsid w:val="00CA0F46"/>
    <w:rsid w:val="00CB0DC2"/>
    <w:rsid w:val="00CB2AB2"/>
    <w:rsid w:val="00CB2F31"/>
    <w:rsid w:val="00CB32A9"/>
    <w:rsid w:val="00CB55D1"/>
    <w:rsid w:val="00CB611E"/>
    <w:rsid w:val="00CC6045"/>
    <w:rsid w:val="00CC7F73"/>
    <w:rsid w:val="00CD02D2"/>
    <w:rsid w:val="00CD0BC3"/>
    <w:rsid w:val="00CD18AF"/>
    <w:rsid w:val="00CD34A0"/>
    <w:rsid w:val="00CD4861"/>
    <w:rsid w:val="00CD5104"/>
    <w:rsid w:val="00CD7029"/>
    <w:rsid w:val="00CD70B7"/>
    <w:rsid w:val="00CD76B1"/>
    <w:rsid w:val="00CE0B7D"/>
    <w:rsid w:val="00CE2341"/>
    <w:rsid w:val="00CE4291"/>
    <w:rsid w:val="00CE4FD4"/>
    <w:rsid w:val="00CF08B4"/>
    <w:rsid w:val="00CF1969"/>
    <w:rsid w:val="00CF27E5"/>
    <w:rsid w:val="00CF2ABE"/>
    <w:rsid w:val="00CF6316"/>
    <w:rsid w:val="00CF7BC8"/>
    <w:rsid w:val="00CF7FF6"/>
    <w:rsid w:val="00D00949"/>
    <w:rsid w:val="00D03DB4"/>
    <w:rsid w:val="00D04337"/>
    <w:rsid w:val="00D0517C"/>
    <w:rsid w:val="00D05476"/>
    <w:rsid w:val="00D06446"/>
    <w:rsid w:val="00D0667F"/>
    <w:rsid w:val="00D10766"/>
    <w:rsid w:val="00D11716"/>
    <w:rsid w:val="00D12200"/>
    <w:rsid w:val="00D13BAD"/>
    <w:rsid w:val="00D1471D"/>
    <w:rsid w:val="00D15D55"/>
    <w:rsid w:val="00D21996"/>
    <w:rsid w:val="00D25735"/>
    <w:rsid w:val="00D2579E"/>
    <w:rsid w:val="00D2598D"/>
    <w:rsid w:val="00D30758"/>
    <w:rsid w:val="00D356DA"/>
    <w:rsid w:val="00D40728"/>
    <w:rsid w:val="00D41775"/>
    <w:rsid w:val="00D42DF7"/>
    <w:rsid w:val="00D432F4"/>
    <w:rsid w:val="00D43F7B"/>
    <w:rsid w:val="00D47020"/>
    <w:rsid w:val="00D516EF"/>
    <w:rsid w:val="00D51E76"/>
    <w:rsid w:val="00D5375D"/>
    <w:rsid w:val="00D615EE"/>
    <w:rsid w:val="00D64D63"/>
    <w:rsid w:val="00D669B8"/>
    <w:rsid w:val="00D66AC7"/>
    <w:rsid w:val="00D70299"/>
    <w:rsid w:val="00D706DA"/>
    <w:rsid w:val="00D70904"/>
    <w:rsid w:val="00D7191B"/>
    <w:rsid w:val="00D72E03"/>
    <w:rsid w:val="00D73645"/>
    <w:rsid w:val="00D80EE6"/>
    <w:rsid w:val="00D812FB"/>
    <w:rsid w:val="00D8183D"/>
    <w:rsid w:val="00D825E3"/>
    <w:rsid w:val="00D8706E"/>
    <w:rsid w:val="00D924DA"/>
    <w:rsid w:val="00D9254F"/>
    <w:rsid w:val="00D93E4D"/>
    <w:rsid w:val="00D9606A"/>
    <w:rsid w:val="00D96C17"/>
    <w:rsid w:val="00D97BEB"/>
    <w:rsid w:val="00DA06D2"/>
    <w:rsid w:val="00DA22D9"/>
    <w:rsid w:val="00DA22F4"/>
    <w:rsid w:val="00DA7E6A"/>
    <w:rsid w:val="00DB0298"/>
    <w:rsid w:val="00DB14CA"/>
    <w:rsid w:val="00DB1AD2"/>
    <w:rsid w:val="00DB30C4"/>
    <w:rsid w:val="00DB4BB5"/>
    <w:rsid w:val="00DB7571"/>
    <w:rsid w:val="00DC0A7A"/>
    <w:rsid w:val="00DC1DBD"/>
    <w:rsid w:val="00DC2223"/>
    <w:rsid w:val="00DC2EAF"/>
    <w:rsid w:val="00DC33D0"/>
    <w:rsid w:val="00DC61EF"/>
    <w:rsid w:val="00DC6BEF"/>
    <w:rsid w:val="00DD2D4D"/>
    <w:rsid w:val="00DD2D9D"/>
    <w:rsid w:val="00DD4C18"/>
    <w:rsid w:val="00DD4EA1"/>
    <w:rsid w:val="00DD7972"/>
    <w:rsid w:val="00DE0054"/>
    <w:rsid w:val="00DE096F"/>
    <w:rsid w:val="00DE1479"/>
    <w:rsid w:val="00DE1514"/>
    <w:rsid w:val="00DE17BD"/>
    <w:rsid w:val="00DE1A5F"/>
    <w:rsid w:val="00DE2976"/>
    <w:rsid w:val="00DE6276"/>
    <w:rsid w:val="00DF22CD"/>
    <w:rsid w:val="00DF2C5B"/>
    <w:rsid w:val="00DF3C40"/>
    <w:rsid w:val="00DF5554"/>
    <w:rsid w:val="00DF5934"/>
    <w:rsid w:val="00DF640A"/>
    <w:rsid w:val="00DF6F5D"/>
    <w:rsid w:val="00E001CA"/>
    <w:rsid w:val="00E00AF0"/>
    <w:rsid w:val="00E01424"/>
    <w:rsid w:val="00E036D9"/>
    <w:rsid w:val="00E041E3"/>
    <w:rsid w:val="00E04B24"/>
    <w:rsid w:val="00E04C6A"/>
    <w:rsid w:val="00E118D2"/>
    <w:rsid w:val="00E12ACD"/>
    <w:rsid w:val="00E15728"/>
    <w:rsid w:val="00E16583"/>
    <w:rsid w:val="00E17BD2"/>
    <w:rsid w:val="00E17C30"/>
    <w:rsid w:val="00E21FED"/>
    <w:rsid w:val="00E220E4"/>
    <w:rsid w:val="00E25E79"/>
    <w:rsid w:val="00E2754D"/>
    <w:rsid w:val="00E27DF9"/>
    <w:rsid w:val="00E30A11"/>
    <w:rsid w:val="00E31935"/>
    <w:rsid w:val="00E332D3"/>
    <w:rsid w:val="00E34CF3"/>
    <w:rsid w:val="00E35BD1"/>
    <w:rsid w:val="00E3605E"/>
    <w:rsid w:val="00E3693C"/>
    <w:rsid w:val="00E40AF8"/>
    <w:rsid w:val="00E40DBD"/>
    <w:rsid w:val="00E41AD6"/>
    <w:rsid w:val="00E41CEB"/>
    <w:rsid w:val="00E4391A"/>
    <w:rsid w:val="00E43957"/>
    <w:rsid w:val="00E43EDB"/>
    <w:rsid w:val="00E46232"/>
    <w:rsid w:val="00E50A20"/>
    <w:rsid w:val="00E50C15"/>
    <w:rsid w:val="00E53488"/>
    <w:rsid w:val="00E5393B"/>
    <w:rsid w:val="00E53F12"/>
    <w:rsid w:val="00E5550A"/>
    <w:rsid w:val="00E578D7"/>
    <w:rsid w:val="00E579AC"/>
    <w:rsid w:val="00E62E7E"/>
    <w:rsid w:val="00E64304"/>
    <w:rsid w:val="00E64C7E"/>
    <w:rsid w:val="00E65454"/>
    <w:rsid w:val="00E727D6"/>
    <w:rsid w:val="00E74F63"/>
    <w:rsid w:val="00E7503C"/>
    <w:rsid w:val="00E75470"/>
    <w:rsid w:val="00E75A72"/>
    <w:rsid w:val="00E75B62"/>
    <w:rsid w:val="00E77D91"/>
    <w:rsid w:val="00E80A46"/>
    <w:rsid w:val="00E842D8"/>
    <w:rsid w:val="00E91483"/>
    <w:rsid w:val="00E914EE"/>
    <w:rsid w:val="00E93D2D"/>
    <w:rsid w:val="00E9729F"/>
    <w:rsid w:val="00E97A8F"/>
    <w:rsid w:val="00EA058F"/>
    <w:rsid w:val="00EA1089"/>
    <w:rsid w:val="00EA39FB"/>
    <w:rsid w:val="00EA63BF"/>
    <w:rsid w:val="00EA6B4C"/>
    <w:rsid w:val="00EA71CA"/>
    <w:rsid w:val="00EB1AB7"/>
    <w:rsid w:val="00EB26F7"/>
    <w:rsid w:val="00EB3E59"/>
    <w:rsid w:val="00EB4353"/>
    <w:rsid w:val="00EB470D"/>
    <w:rsid w:val="00EB6195"/>
    <w:rsid w:val="00EC087B"/>
    <w:rsid w:val="00EC0E8C"/>
    <w:rsid w:val="00EC0F8C"/>
    <w:rsid w:val="00EC10FF"/>
    <w:rsid w:val="00EC317B"/>
    <w:rsid w:val="00EC3DD3"/>
    <w:rsid w:val="00EC4AF1"/>
    <w:rsid w:val="00EC5311"/>
    <w:rsid w:val="00EC6380"/>
    <w:rsid w:val="00ED0A99"/>
    <w:rsid w:val="00ED16D7"/>
    <w:rsid w:val="00ED2F40"/>
    <w:rsid w:val="00ED3C55"/>
    <w:rsid w:val="00ED75DF"/>
    <w:rsid w:val="00EE0251"/>
    <w:rsid w:val="00EE2F29"/>
    <w:rsid w:val="00EE3B99"/>
    <w:rsid w:val="00EE5C73"/>
    <w:rsid w:val="00EE74AA"/>
    <w:rsid w:val="00EE7FEC"/>
    <w:rsid w:val="00EF0846"/>
    <w:rsid w:val="00EF3853"/>
    <w:rsid w:val="00EF3BEA"/>
    <w:rsid w:val="00EF3E3F"/>
    <w:rsid w:val="00EF5F61"/>
    <w:rsid w:val="00EF6165"/>
    <w:rsid w:val="00EF655D"/>
    <w:rsid w:val="00EF75BF"/>
    <w:rsid w:val="00F04DBB"/>
    <w:rsid w:val="00F065DB"/>
    <w:rsid w:val="00F1012A"/>
    <w:rsid w:val="00F117A6"/>
    <w:rsid w:val="00F1287D"/>
    <w:rsid w:val="00F128A6"/>
    <w:rsid w:val="00F13224"/>
    <w:rsid w:val="00F147E2"/>
    <w:rsid w:val="00F15333"/>
    <w:rsid w:val="00F1545C"/>
    <w:rsid w:val="00F162EF"/>
    <w:rsid w:val="00F167BF"/>
    <w:rsid w:val="00F1785B"/>
    <w:rsid w:val="00F21AD4"/>
    <w:rsid w:val="00F2410A"/>
    <w:rsid w:val="00F248C5"/>
    <w:rsid w:val="00F2729E"/>
    <w:rsid w:val="00F3100B"/>
    <w:rsid w:val="00F314AE"/>
    <w:rsid w:val="00F3191C"/>
    <w:rsid w:val="00F31E7B"/>
    <w:rsid w:val="00F320B7"/>
    <w:rsid w:val="00F32105"/>
    <w:rsid w:val="00F32E17"/>
    <w:rsid w:val="00F33A66"/>
    <w:rsid w:val="00F36EF8"/>
    <w:rsid w:val="00F37BFF"/>
    <w:rsid w:val="00F37D9D"/>
    <w:rsid w:val="00F4101B"/>
    <w:rsid w:val="00F4137D"/>
    <w:rsid w:val="00F417BB"/>
    <w:rsid w:val="00F41BAD"/>
    <w:rsid w:val="00F41C79"/>
    <w:rsid w:val="00F428BB"/>
    <w:rsid w:val="00F44302"/>
    <w:rsid w:val="00F4484F"/>
    <w:rsid w:val="00F44D97"/>
    <w:rsid w:val="00F475C3"/>
    <w:rsid w:val="00F47A06"/>
    <w:rsid w:val="00F47EBE"/>
    <w:rsid w:val="00F51EBE"/>
    <w:rsid w:val="00F5303C"/>
    <w:rsid w:val="00F54E77"/>
    <w:rsid w:val="00F54FDC"/>
    <w:rsid w:val="00F55DE3"/>
    <w:rsid w:val="00F567A3"/>
    <w:rsid w:val="00F56A4C"/>
    <w:rsid w:val="00F5723B"/>
    <w:rsid w:val="00F620FC"/>
    <w:rsid w:val="00F62529"/>
    <w:rsid w:val="00F629C7"/>
    <w:rsid w:val="00F656E0"/>
    <w:rsid w:val="00F7149A"/>
    <w:rsid w:val="00F717B3"/>
    <w:rsid w:val="00F73577"/>
    <w:rsid w:val="00F73C77"/>
    <w:rsid w:val="00F73E26"/>
    <w:rsid w:val="00F7709D"/>
    <w:rsid w:val="00F804E8"/>
    <w:rsid w:val="00F83FA5"/>
    <w:rsid w:val="00F85B47"/>
    <w:rsid w:val="00F90BFF"/>
    <w:rsid w:val="00F910EB"/>
    <w:rsid w:val="00F915D9"/>
    <w:rsid w:val="00F934C4"/>
    <w:rsid w:val="00F93A5A"/>
    <w:rsid w:val="00F96666"/>
    <w:rsid w:val="00F96D5C"/>
    <w:rsid w:val="00F96DC4"/>
    <w:rsid w:val="00F9734C"/>
    <w:rsid w:val="00FA1762"/>
    <w:rsid w:val="00FA6142"/>
    <w:rsid w:val="00FA73EA"/>
    <w:rsid w:val="00FA7AEF"/>
    <w:rsid w:val="00FB04DC"/>
    <w:rsid w:val="00FB10D2"/>
    <w:rsid w:val="00FB19CD"/>
    <w:rsid w:val="00FB59EE"/>
    <w:rsid w:val="00FB5F89"/>
    <w:rsid w:val="00FB6964"/>
    <w:rsid w:val="00FB6A6A"/>
    <w:rsid w:val="00FB716A"/>
    <w:rsid w:val="00FC00D1"/>
    <w:rsid w:val="00FC39EA"/>
    <w:rsid w:val="00FC43C6"/>
    <w:rsid w:val="00FC5B55"/>
    <w:rsid w:val="00FD3CCB"/>
    <w:rsid w:val="00FD3FA9"/>
    <w:rsid w:val="00FD419D"/>
    <w:rsid w:val="00FD6FCF"/>
    <w:rsid w:val="00FE02E1"/>
    <w:rsid w:val="00FE31EA"/>
    <w:rsid w:val="00FE400E"/>
    <w:rsid w:val="00FE680E"/>
    <w:rsid w:val="00FF0235"/>
    <w:rsid w:val="00FF2818"/>
    <w:rsid w:val="00FF29E7"/>
    <w:rsid w:val="00FF2FFB"/>
    <w:rsid w:val="00FF3435"/>
    <w:rsid w:val="00FF3DB5"/>
    <w:rsid w:val="00FF4D91"/>
    <w:rsid w:val="00FF5394"/>
    <w:rsid w:val="00FF7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1F420"/>
  <w15:chartTrackingRefBased/>
  <w15:docId w15:val="{31EAB9E7-3B51-4CCB-AEB2-DFADA4C52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F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06D"/>
    <w:pPr>
      <w:ind w:left="720"/>
      <w:contextualSpacing/>
    </w:pPr>
  </w:style>
  <w:style w:type="table" w:styleId="TableGrid">
    <w:name w:val="Table Grid"/>
    <w:basedOn w:val="TableNormal"/>
    <w:uiPriority w:val="39"/>
    <w:rsid w:val="00533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10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05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145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5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5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5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5DF"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2B132A"/>
    <w:pPr>
      <w:numPr>
        <w:numId w:val="6"/>
      </w:numPr>
      <w:contextualSpacing/>
    </w:pPr>
  </w:style>
  <w:style w:type="paragraph" w:styleId="Revision">
    <w:name w:val="Revision"/>
    <w:hidden/>
    <w:uiPriority w:val="99"/>
    <w:semiHidden/>
    <w:rsid w:val="00505DC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44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8F4"/>
  </w:style>
  <w:style w:type="paragraph" w:styleId="Footer">
    <w:name w:val="footer"/>
    <w:basedOn w:val="Normal"/>
    <w:link w:val="FooterChar"/>
    <w:uiPriority w:val="99"/>
    <w:unhideWhenUsed/>
    <w:rsid w:val="00044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8F4"/>
  </w:style>
  <w:style w:type="paragraph" w:styleId="NoSpacing">
    <w:name w:val="No Spacing"/>
    <w:uiPriority w:val="1"/>
    <w:qFormat/>
    <w:rsid w:val="003667AB"/>
    <w:pPr>
      <w:spacing w:after="0" w:line="240" w:lineRule="auto"/>
    </w:pPr>
  </w:style>
  <w:style w:type="paragraph" w:styleId="PlainText">
    <w:name w:val="Plain Text"/>
    <w:basedOn w:val="Normal"/>
    <w:link w:val="PlainTextChar"/>
    <w:rsid w:val="003667AB"/>
    <w:pPr>
      <w:spacing w:after="0" w:line="240" w:lineRule="auto"/>
    </w:pPr>
    <w:rPr>
      <w:rFonts w:ascii="Courier New" w:eastAsia="Batang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3667AB"/>
    <w:rPr>
      <w:rFonts w:ascii="Courier New" w:eastAsia="Batang" w:hAnsi="Courier New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3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608DF9-BB36-4089-96FE-8710770AA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6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 Banstola</dc:creator>
  <cp:keywords/>
  <dc:description/>
  <cp:lastModifiedBy>Gary Smart</cp:lastModifiedBy>
  <cp:revision>2</cp:revision>
  <cp:lastPrinted>2018-12-12T15:14:00Z</cp:lastPrinted>
  <dcterms:created xsi:type="dcterms:W3CDTF">2020-11-16T11:21:00Z</dcterms:created>
  <dcterms:modified xsi:type="dcterms:W3CDTF">2020-11-16T11:21:00Z</dcterms:modified>
</cp:coreProperties>
</file>